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2-Accent6"/>
        <w:tblpPr w:leftFromText="180" w:rightFromText="180" w:vertAnchor="text" w:tblpY="1"/>
        <w:tblW w:w="14130" w:type="dxa"/>
        <w:tblLayout w:type="fixed"/>
        <w:tblLook w:val="04A0" w:firstRow="1" w:lastRow="0" w:firstColumn="1" w:lastColumn="0" w:noHBand="0" w:noVBand="1"/>
      </w:tblPr>
      <w:tblGrid>
        <w:gridCol w:w="2871"/>
        <w:gridCol w:w="2522"/>
        <w:gridCol w:w="2411"/>
        <w:gridCol w:w="2181"/>
        <w:gridCol w:w="1980"/>
        <w:gridCol w:w="2165"/>
      </w:tblGrid>
      <w:tr w:rsidR="001C76E7" w:rsidRPr="00F511AB" w14:paraId="5135B271" w14:textId="50D27ACC" w:rsidTr="00753F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  <w:vAlign w:val="bottom"/>
          </w:tcPr>
          <w:p w14:paraId="235A1072" w14:textId="328DF699" w:rsidR="00F511AB" w:rsidRPr="006E632E" w:rsidRDefault="00F511AB" w:rsidP="00753F22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 xml:space="preserve">Section I: </w:t>
            </w:r>
            <w:r w:rsidR="00E14E75"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Program Inf</w:t>
            </w:r>
            <w:r w:rsidR="00767CEB"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o</w:t>
            </w:r>
            <w:r w:rsidR="00E14E75"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rmation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5BDC704" w14:textId="2C261BBF" w:rsidR="00F511AB" w:rsidRPr="00765466" w:rsidRDefault="00F511AB" w:rsidP="008659D1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 w:val="0"/>
                <w:bCs w:val="0"/>
                <w:i/>
                <w:iCs/>
                <w:sz w:val="28"/>
                <w:szCs w:val="28"/>
              </w:rPr>
            </w:pPr>
            <w:r w:rsidRPr="00765466">
              <w:rPr>
                <w:rFonts w:asciiTheme="minorHAnsi" w:eastAsiaTheme="minorHAnsi" w:hAnsiTheme="minorHAnsi" w:cstheme="minorBidi"/>
                <w:b w:val="0"/>
                <w:bCs w:val="0"/>
                <w:i/>
                <w:iCs/>
                <w:sz w:val="20"/>
                <w:szCs w:val="20"/>
              </w:rPr>
              <w:t>Comments by GMEC or GMEC Subcommittee Responsible for Oversight of APE</w:t>
            </w:r>
          </w:p>
        </w:tc>
      </w:tr>
      <w:tr w:rsidR="00B26A7A" w14:paraId="42CCC7DE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F3B2" w14:textId="2470873A" w:rsidR="0051797F" w:rsidRPr="006E632E" w:rsidRDefault="0051797F" w:rsidP="00876AD5">
            <w:pPr>
              <w:pStyle w:val="NormalWeb"/>
              <w:numPr>
                <w:ilvl w:val="0"/>
                <w:numId w:val="42"/>
              </w:numPr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Action plans from previous AP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E7E0" w14:textId="346B1FBA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proofErr w:type="gramStart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Brief summary</w:t>
            </w:r>
            <w:proofErr w:type="gramEnd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 of action item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7217" w14:textId="40C35FFE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Measurement for action item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A9D8B" w14:textId="2AB3CD0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Status: Resolved, Continued or Removed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B862" w14:textId="3CBA77C4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Notes about Action (reason for removal of continuation)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0406E1C" w14:textId="77777777" w:rsidR="0051797F" w:rsidRPr="00F511AB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57D71AEA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640D4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BDE3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E8222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335EE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8D4A9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7F33222" w14:textId="77777777" w:rsidR="0051797F" w:rsidRPr="00F511AB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5BFC08E8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10AA9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2AB91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C007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B96A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8EE80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AB279EA" w14:textId="77777777" w:rsidR="0051797F" w:rsidRPr="00F511AB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1BA3F08B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5F59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AE87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E38AC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11134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AEE3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7B20BD" w14:textId="77777777" w:rsidR="0051797F" w:rsidRPr="00F511AB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363E8590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518D7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B8B6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F856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A308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2EB1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D4E0C65" w14:textId="77777777" w:rsidR="0051797F" w:rsidRPr="00F511AB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4136228E" w14:textId="77777777" w:rsidTr="00C30F55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5A49" w14:textId="62525AD7" w:rsidR="0051797F" w:rsidRPr="006E632E" w:rsidRDefault="0051797F" w:rsidP="007C265C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Action Plans from Current AP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B5F23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proofErr w:type="gramStart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Brief summary</w:t>
            </w:r>
            <w:proofErr w:type="gramEnd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 of action item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9987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Measurement for action item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7CBC0" w14:textId="6BB0C48A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erson(s) Responsibl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05A65" w14:textId="0E0BC2C3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Notes about Action Plans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3989FC4" w14:textId="77777777" w:rsidR="0051797F" w:rsidRPr="00F511AB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2A017526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D7F4B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92FE6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F4140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72505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FE11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C36B66F" w14:textId="77777777" w:rsidR="0051797F" w:rsidRPr="00F511AB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28B3E0C9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67DBC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72F5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FCCB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EBEC8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9B99F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7830717" w14:textId="77777777" w:rsidR="0051797F" w:rsidRPr="00F511AB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07E51091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33F7E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C3B4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9ED7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7EC4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0E4F8" w14:textId="77777777" w:rsidR="0051797F" w:rsidRPr="006E632E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3DCC7AD" w14:textId="77777777" w:rsidR="0051797F" w:rsidRPr="00F511AB" w:rsidRDefault="0051797F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14:paraId="1F3D6696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BA0C3" w14:textId="77777777" w:rsidR="0051797F" w:rsidRPr="006E632E" w:rsidRDefault="0051797F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0B0C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734C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FD56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D6DBD" w14:textId="77777777" w:rsidR="0051797F" w:rsidRPr="006E632E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E77A68F" w14:textId="77777777" w:rsidR="0051797F" w:rsidRPr="00F511AB" w:rsidRDefault="0051797F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9F6F62" w:rsidRPr="00F511AB" w14:paraId="0F67635F" w14:textId="129176AE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1028FC65" w14:textId="77777777" w:rsidR="009F6F62" w:rsidRPr="006E632E" w:rsidRDefault="009F6F62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Section II: Accreditation Status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82A1FD" w14:textId="77777777" w:rsidR="009F6F62" w:rsidRPr="00F511AB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8"/>
                <w:szCs w:val="28"/>
              </w:rPr>
            </w:pPr>
          </w:p>
        </w:tc>
      </w:tr>
      <w:tr w:rsidR="00B26A7A" w:rsidRPr="00076124" w14:paraId="7B18BABD" w14:textId="24BE6B7B" w:rsidTr="00C30F5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2D2C" w14:textId="5680FCE0" w:rsidR="009F6F62" w:rsidRPr="006E632E" w:rsidRDefault="00603E0C" w:rsidP="0021798E">
            <w:pPr>
              <w:pStyle w:val="NormalWeb"/>
              <w:numPr>
                <w:ilvl w:val="0"/>
                <w:numId w:val="46"/>
              </w:numPr>
              <w:spacing w:before="0" w:beforeAutospacing="0" w:after="0" w:afterAutospacing="0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 xml:space="preserve">Letter of </w:t>
            </w:r>
            <w:r w:rsidR="00C15632"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>Notification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5DEAE" w14:textId="35C4FD35" w:rsidR="009F6F62" w:rsidRPr="006E632E" w:rsidRDefault="00603E0C" w:rsidP="0021798E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Date of LON: 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C900D" w14:textId="61329BAA" w:rsidR="009F6F62" w:rsidRPr="006E632E" w:rsidRDefault="00B521DF" w:rsidP="0021798E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Status: 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F3091" w14:textId="6D8AB88C" w:rsidR="009F6F62" w:rsidRPr="006E632E" w:rsidRDefault="00B521DF" w:rsidP="0021798E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Next Site Visit: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70F75" w14:textId="7DD6D35C" w:rsidR="009F6F62" w:rsidRPr="006E632E" w:rsidRDefault="00B521DF" w:rsidP="0021798E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Self-study Date: 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82E1CE2" w14:textId="77777777" w:rsidR="009F6F62" w:rsidRPr="00076124" w:rsidRDefault="009F6F62" w:rsidP="0021798E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</w:p>
        </w:tc>
      </w:tr>
      <w:tr w:rsidR="00B26A7A" w:rsidRPr="00076124" w14:paraId="6B1C9725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B11AC" w14:textId="6F5D4CB0" w:rsidR="009F6F62" w:rsidRPr="006E632E" w:rsidRDefault="009F6F62" w:rsidP="00C15632">
            <w:pPr>
              <w:pStyle w:val="NormalWeb"/>
              <w:numPr>
                <w:ilvl w:val="0"/>
                <w:numId w:val="46"/>
              </w:numPr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>Citation Information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1B041" w14:textId="14C6437A" w:rsidR="009F6F62" w:rsidRPr="006E632E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proofErr w:type="gramStart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Brief summary</w:t>
            </w:r>
            <w:proofErr w:type="gramEnd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 of citation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6D01" w14:textId="39CC20EA" w:rsidR="009F6F62" w:rsidRPr="006E632E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New or Extended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98C77" w14:textId="21AD1ECD" w:rsidR="009F6F62" w:rsidRPr="006E632E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Action plan for resolving citatio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E878D" w14:textId="41E4857A" w:rsidR="009F6F62" w:rsidRPr="006E632E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erson responsible for Action Plans</w:t>
            </w:r>
          </w:p>
        </w:tc>
        <w:tc>
          <w:tcPr>
            <w:tcW w:w="21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BE2E94B" w14:textId="77777777" w:rsidR="009F6F62" w:rsidRPr="00076124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</w:p>
        </w:tc>
      </w:tr>
      <w:tr w:rsidR="00B26A7A" w:rsidRPr="00076124" w14:paraId="373ED2D9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CA507" w14:textId="77777777" w:rsidR="009F6F62" w:rsidRPr="006E632E" w:rsidRDefault="009F6F62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D416" w14:textId="77777777" w:rsidR="009F6F62" w:rsidRPr="006E632E" w:rsidRDefault="009F6F62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C21F7" w14:textId="77777777" w:rsidR="009F6F62" w:rsidRPr="006E632E" w:rsidRDefault="009F6F62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CFA2" w14:textId="77777777" w:rsidR="009F6F62" w:rsidRPr="006E632E" w:rsidRDefault="009F6F62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D3798" w14:textId="77777777" w:rsidR="009F6F62" w:rsidRPr="006E632E" w:rsidRDefault="009F6F62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25A8F79" w14:textId="77777777" w:rsidR="009F6F62" w:rsidRPr="00076124" w:rsidRDefault="009F6F62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B26A7A" w:rsidRPr="00076124" w14:paraId="1B69DB0E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EAC0" w14:textId="21EF9F68" w:rsidR="009F6F62" w:rsidRPr="006E632E" w:rsidRDefault="008D0C42" w:rsidP="002B36EE">
            <w:pPr>
              <w:pStyle w:val="NormalWeb"/>
              <w:numPr>
                <w:ilvl w:val="0"/>
                <w:numId w:val="46"/>
              </w:numPr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>Areas for improvement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DC6FA" w14:textId="366D4E8A" w:rsidR="009F6F62" w:rsidRPr="006E632E" w:rsidRDefault="00DF73F8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  <w:highlight w:val="red"/>
              </w:rPr>
            </w:pPr>
            <w:proofErr w:type="gramStart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Brief summary</w:t>
            </w:r>
            <w:proofErr w:type="gramEnd"/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 of AFI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74F24" w14:textId="4DF58F8C" w:rsidR="009F6F62" w:rsidRPr="006E632E" w:rsidRDefault="00B4137E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Action plan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0EB1" w14:textId="1D7D78A1" w:rsidR="009F6F62" w:rsidRPr="006E632E" w:rsidRDefault="0071758E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erson responsible for Action Plans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46461" w14:textId="77777777" w:rsidR="009F6F62" w:rsidRPr="006E632E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A7BD367" w14:textId="77777777" w:rsidR="009F6F62" w:rsidRPr="00076124" w:rsidRDefault="009F6F62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A841C6" w:rsidRPr="00076124" w14:paraId="489B8E5F" w14:textId="77777777" w:rsidTr="00780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11796" w14:textId="0A5276FE" w:rsidR="00A841C6" w:rsidRPr="006E632E" w:rsidRDefault="00A841C6" w:rsidP="0068636E">
            <w:pPr>
              <w:pStyle w:val="NormalWeb"/>
              <w:numPr>
                <w:ilvl w:val="0"/>
                <w:numId w:val="46"/>
              </w:numPr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>Work Hour Issues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28526" w14:textId="25958EA3" w:rsidR="00A841C6" w:rsidRPr="006E632E" w:rsidRDefault="00A841C6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Activities to Resolve Work Hour Issues</w:t>
            </w:r>
            <w:r w:rsidR="00A33BCC"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 identified on 2019 ACGME Resident Survey results</w:t>
            </w:r>
          </w:p>
        </w:tc>
        <w:tc>
          <w:tcPr>
            <w:tcW w:w="6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AE1A" w14:textId="77777777" w:rsidR="00A841C6" w:rsidRPr="006E632E" w:rsidRDefault="00A841C6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7170158" w14:textId="77777777" w:rsidR="00A841C6" w:rsidRPr="00076124" w:rsidRDefault="00A841C6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D04A85" w:rsidRPr="006551C0" w14:paraId="6F880709" w14:textId="77777777" w:rsidTr="00F11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4B8D71B4" w14:textId="3D48004D" w:rsidR="00D04A85" w:rsidRPr="006E632E" w:rsidRDefault="00D04A85" w:rsidP="00D04A85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Section III: Review of Curriculum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C4FE16F" w14:textId="77777777" w:rsidR="00D04A85" w:rsidRPr="006551C0" w:rsidRDefault="00D04A85" w:rsidP="00D04A85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8"/>
                <w:szCs w:val="28"/>
              </w:rPr>
            </w:pPr>
          </w:p>
        </w:tc>
      </w:tr>
      <w:tr w:rsidR="002F51F5" w:rsidRPr="00076124" w14:paraId="7320399F" w14:textId="77777777" w:rsidTr="00192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49E15" w14:textId="70355979" w:rsidR="002F51F5" w:rsidRPr="006E632E" w:rsidRDefault="002F51F5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>Which rotations/services had significant changes in the past year?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63AB" w14:textId="77777777" w:rsidR="002F51F5" w:rsidRPr="006E632E" w:rsidRDefault="002F51F5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16C4F05" w14:textId="77777777" w:rsidR="002F51F5" w:rsidRPr="00076124" w:rsidRDefault="002F51F5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2F51F5" w:rsidRPr="00076124" w14:paraId="3A3A23C7" w14:textId="77777777" w:rsidTr="001920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4B9B" w14:textId="4CC3C9AB" w:rsidR="002F51F5" w:rsidRPr="006E632E" w:rsidRDefault="002F51F5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lastRenderedPageBreak/>
              <w:t>Will you be adding or removing any rotations</w:t>
            </w:r>
            <w:r w:rsidR="004D737B"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 xml:space="preserve"> on your block </w:t>
            </w:r>
            <w:r w:rsidR="00C2466B" w:rsidRPr="006E632E"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  <w:t>diagram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3E8B" w14:textId="77777777" w:rsidR="002F51F5" w:rsidRPr="006E632E" w:rsidRDefault="002F51F5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6F32E0C" w14:textId="77777777" w:rsidR="002F51F5" w:rsidRPr="00076124" w:rsidRDefault="002F51F5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1C76E7" w:rsidRPr="006551C0" w14:paraId="5732F026" w14:textId="77777777" w:rsidTr="009B2E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7C76FAC4" w14:textId="0E1C7C57" w:rsidR="006551C0" w:rsidRPr="006E632E" w:rsidRDefault="006551C0" w:rsidP="005259B5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Section V</w:t>
            </w:r>
            <w:r w:rsidR="00C2466B"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I</w:t>
            </w: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 xml:space="preserve">: </w:t>
            </w:r>
            <w:r w:rsidR="009D04ED" w:rsidRPr="006E632E">
              <w:rPr>
                <w:rFonts w:asciiTheme="minorHAnsi" w:eastAsiaTheme="minorHAnsi" w:hAnsiTheme="minorHAnsi" w:cstheme="minorBidi"/>
                <w:b w:val="0"/>
                <w:bCs w:val="0"/>
                <w:sz w:val="28"/>
                <w:szCs w:val="28"/>
              </w:rPr>
              <w:t>Aggregate Resident &amp; Faculty Activity and Performance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B7F2171" w14:textId="77777777" w:rsidR="006551C0" w:rsidRPr="006551C0" w:rsidRDefault="006551C0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8"/>
                <w:szCs w:val="28"/>
              </w:rPr>
            </w:pPr>
          </w:p>
        </w:tc>
      </w:tr>
      <w:tr w:rsidR="00D61172" w:rsidRPr="00963617" w14:paraId="7C7C7052" w14:textId="77777777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8BC0" w14:textId="265CBCEE" w:rsidR="00D61172" w:rsidRPr="006E632E" w:rsidRDefault="00D61172" w:rsidP="00834925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rPr>
                <w:rFonts w:asciiTheme="minorHAnsi" w:eastAsiaTheme="minorHAnsi" w:hAnsiTheme="minorHAnsi" w:cstheme="minorBidi"/>
                <w:b w:val="0"/>
                <w:bCs w:val="0"/>
                <w:i/>
                <w:iCs/>
              </w:rPr>
            </w:pPr>
            <w:r w:rsidRPr="006E632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Recruitment/Retention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5E710CE" w14:textId="77777777" w:rsidR="00D61172" w:rsidRPr="00963617" w:rsidRDefault="00D61172" w:rsidP="00834925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</w:rPr>
            </w:pPr>
          </w:p>
        </w:tc>
      </w:tr>
      <w:tr w:rsidR="002F51F5" w:rsidRPr="00617391" w14:paraId="6B57B965" w14:textId="77777777" w:rsidTr="009B2E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74BBE" w14:textId="00879BDB" w:rsidR="00D61172" w:rsidRPr="006E632E" w:rsidRDefault="00D61172" w:rsidP="00834925">
            <w:pPr>
              <w:pStyle w:val="NormalWeb"/>
              <w:rPr>
                <w:rFonts w:asciiTheme="minorHAnsi" w:hAnsiTheme="minorHAnsi"/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  <w:r w:rsidRPr="006E632E">
              <w:rPr>
                <w:rFonts w:asciiTheme="minorHAnsi" w:hAnsiTheme="minorHAnsi"/>
                <w:b w:val="0"/>
                <w:bCs w:val="0"/>
                <w:color w:val="3B3838" w:themeColor="background2" w:themeShade="40"/>
                <w:sz w:val="20"/>
                <w:szCs w:val="20"/>
              </w:rPr>
              <w:t>Recruitment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AD2" w14:textId="0660326B" w:rsidR="00D61172" w:rsidRPr="006E632E" w:rsidRDefault="00D61172" w:rsidP="00D61172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6E632E">
              <w:rPr>
                <w:rFonts w:asciiTheme="minorHAnsi" w:hAnsiTheme="minorHAnsi"/>
                <w:i/>
                <w:iCs/>
                <w:color w:val="3B3838" w:themeColor="background2" w:themeShade="40"/>
                <w:sz w:val="18"/>
                <w:szCs w:val="18"/>
              </w:rPr>
              <w:t>Discuss the recruitment strategies that you implemented this past year</w:t>
            </w:r>
          </w:p>
        </w:tc>
        <w:tc>
          <w:tcPr>
            <w:tcW w:w="6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B49DB" w14:textId="77777777" w:rsidR="00D61172" w:rsidRPr="006E632E" w:rsidRDefault="00D61172" w:rsidP="008659D1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B1D3A70" w14:textId="77777777" w:rsidR="00D61172" w:rsidRPr="00617391" w:rsidRDefault="00D61172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D34742" w:rsidRPr="00617391" w14:paraId="02E2672C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8193" w14:textId="14FE7D3E" w:rsidR="000026A9" w:rsidRPr="006E632E" w:rsidRDefault="000026A9" w:rsidP="008659D1">
            <w:pPr>
              <w:pStyle w:val="NormalWeb"/>
              <w:rPr>
                <w:rFonts w:asciiTheme="minorHAnsi" w:eastAsia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6E632E">
              <w:rPr>
                <w:rFonts w:asciiTheme="minorHAnsi" w:hAnsiTheme="minorHAnsi"/>
                <w:b w:val="0"/>
                <w:bCs w:val="0"/>
                <w:color w:val="3B3838" w:themeColor="background2" w:themeShade="40"/>
                <w:sz w:val="20"/>
                <w:szCs w:val="20"/>
              </w:rPr>
              <w:t>Graduation/Attrition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94F5" w14:textId="618C3185" w:rsidR="000026A9" w:rsidRPr="006E632E" w:rsidRDefault="000026A9" w:rsidP="008659D1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hAnsiTheme="minorHAnsi"/>
                <w:i/>
                <w:iCs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4975" w14:textId="7FB8487A" w:rsidR="000026A9" w:rsidRPr="006E632E" w:rsidRDefault="000026A9" w:rsidP="008659D1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hAnsiTheme="minorHAnsi"/>
                <w:i/>
                <w:iCs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4C7CC" w14:textId="6A831CBA" w:rsidR="000026A9" w:rsidRPr="006E632E" w:rsidRDefault="000026A9" w:rsidP="008659D1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hAnsiTheme="minorHAnsi"/>
                <w:i/>
                <w:iCs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1C317" w14:textId="29E2B835" w:rsidR="000026A9" w:rsidRPr="006E632E" w:rsidRDefault="000026A9" w:rsidP="008659D1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20__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8F61077" w14:textId="77777777" w:rsidR="000026A9" w:rsidRPr="00617391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</w:p>
        </w:tc>
      </w:tr>
      <w:tr w:rsidR="00D34742" w14:paraId="4AE6000F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AB36F" w14:textId="55D7BC50" w:rsidR="000026A9" w:rsidRPr="006E632E" w:rsidRDefault="000026A9" w:rsidP="008659D1">
            <w:pPr>
              <w:rPr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  <w:r w:rsidRPr="006E632E">
              <w:rPr>
                <w:b w:val="0"/>
                <w:bCs w:val="0"/>
                <w:color w:val="3B3838" w:themeColor="background2" w:themeShade="40"/>
                <w:sz w:val="20"/>
                <w:szCs w:val="20"/>
              </w:rPr>
              <w:t>Residents who started the program 3 years ago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29573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1460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782B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D0CE6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7149005" w14:textId="77777777" w:rsidR="000026A9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D34742" w14:paraId="78B47929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BBB10" w14:textId="145F2434" w:rsidR="000026A9" w:rsidRPr="006E632E" w:rsidRDefault="000026A9" w:rsidP="008659D1">
            <w:pPr>
              <w:rPr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  <w:r w:rsidRPr="006E632E">
              <w:rPr>
                <w:b w:val="0"/>
                <w:bCs w:val="0"/>
                <w:color w:val="3B3838" w:themeColor="background2" w:themeShade="40"/>
                <w:sz w:val="20"/>
                <w:szCs w:val="20"/>
              </w:rPr>
              <w:t>Residents who will graduate at the end of this academic yea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122E" w14:textId="77777777" w:rsidR="000026A9" w:rsidRPr="006E632E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3F7C" w14:textId="77777777" w:rsidR="000026A9" w:rsidRPr="006E632E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24A8C" w14:textId="77777777" w:rsidR="000026A9" w:rsidRPr="006E632E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28FD0" w14:textId="77777777" w:rsidR="000026A9" w:rsidRPr="006E632E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6A3E5D2" w14:textId="77777777" w:rsidR="000026A9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D34742" w14:paraId="7AE09DB2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1C027" w14:textId="77777777" w:rsidR="000026A9" w:rsidRPr="006E632E" w:rsidRDefault="000026A9" w:rsidP="008659D1">
            <w:pPr>
              <w:rPr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  <w:r w:rsidRPr="006E632E">
              <w:rPr>
                <w:b w:val="0"/>
                <w:bCs w:val="0"/>
                <w:color w:val="3B3838" w:themeColor="background2" w:themeShade="40"/>
                <w:sz w:val="20"/>
                <w:szCs w:val="20"/>
              </w:rPr>
              <w:t>% on-time graduation*</w:t>
            </w:r>
          </w:p>
          <w:p w14:paraId="2D0D62B1" w14:textId="031E48D1" w:rsidR="000026A9" w:rsidRPr="006E632E" w:rsidRDefault="000026A9" w:rsidP="008659D1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>*within 2 months = on-tim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E395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ACFAE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0621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D125" w14:textId="77777777" w:rsidR="000026A9" w:rsidRPr="006E632E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22D31E9" w14:textId="77777777" w:rsidR="000026A9" w:rsidRDefault="000026A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2F51F5" w14:paraId="49D635DB" w14:textId="77777777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6E55" w14:textId="6BBAE69F" w:rsidR="000026A9" w:rsidRPr="006E632E" w:rsidRDefault="000026A9" w:rsidP="008659D1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 xml:space="preserve">Comment on those residents who will not graduate on time due to resignation, medical or personal leave, academic </w:t>
            </w:r>
            <w:proofErr w:type="gramStart"/>
            <w:r w:rsidRPr="006E632E">
              <w:rPr>
                <w:b w:val="0"/>
                <w:bCs w:val="0"/>
                <w:sz w:val="18"/>
                <w:szCs w:val="18"/>
              </w:rPr>
              <w:t>extension</w:t>
            </w:r>
            <w:proofErr w:type="gramEnd"/>
            <w:r w:rsidRPr="006E632E">
              <w:rPr>
                <w:b w:val="0"/>
                <w:bCs w:val="0"/>
                <w:sz w:val="18"/>
                <w:szCs w:val="18"/>
              </w:rPr>
              <w:t xml:space="preserve"> or other reason.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83242" w14:textId="77777777" w:rsidR="000026A9" w:rsidRPr="006E632E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30"/>
                <w:szCs w:val="3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F6CBE88" w14:textId="77777777" w:rsidR="000026A9" w:rsidRDefault="000026A9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FE0984" w14:paraId="1F8FA50D" w14:textId="77777777" w:rsidTr="009B2E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373E" w14:textId="68F69CC8" w:rsidR="00FE0984" w:rsidRPr="006E632E" w:rsidRDefault="00FE0984" w:rsidP="008659D1">
            <w:pPr>
              <w:pStyle w:val="ListParagraph"/>
              <w:numPr>
                <w:ilvl w:val="0"/>
                <w:numId w:val="37"/>
              </w:numPr>
              <w:rPr>
                <w:b w:val="0"/>
                <w:bCs w:val="0"/>
                <w:sz w:val="24"/>
                <w:szCs w:val="24"/>
              </w:rPr>
            </w:pPr>
            <w:r w:rsidRPr="006E632E">
              <w:rPr>
                <w:b w:val="0"/>
                <w:bCs w:val="0"/>
                <w:sz w:val="24"/>
                <w:szCs w:val="24"/>
              </w:rPr>
              <w:t>Scholarly Activity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AF40C7C" w14:textId="77777777" w:rsidR="00FE0984" w:rsidRDefault="00FE0984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B902E2" w14:paraId="57221AD3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14FE3" w14:textId="19942FC1" w:rsidR="00FE0984" w:rsidRPr="006E632E" w:rsidRDefault="00FE0984" w:rsidP="008659D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67DF" w14:textId="57E98623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% of graduates from previous year producing scholarly work in the past 12 months: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687" w14:textId="34CBD29E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% of current trainees producing scholarly work in the past 12 months: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7B94" w14:textId="0A5BD271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Number of PMID publications for either graduates or current trainees in the last 12 months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C1FE" w14:textId="7FA4E0C2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Number of Abstracts presented/accepted at National Meetings: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C021665" w14:textId="77777777" w:rsidR="00FE0984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B902E2" w14:paraId="07958EA3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DE00" w14:textId="64F8C5FE" w:rsidR="00FE0984" w:rsidRPr="006E632E" w:rsidRDefault="00FE0984" w:rsidP="008659D1">
            <w:pPr>
              <w:rPr>
                <w:b w:val="0"/>
                <w:bCs w:val="0"/>
                <w:sz w:val="24"/>
                <w:szCs w:val="24"/>
              </w:rPr>
            </w:pPr>
            <w:r w:rsidRPr="006E632E">
              <w:rPr>
                <w:b w:val="0"/>
                <w:bCs w:val="0"/>
              </w:rPr>
              <w:t>Resident/Fellow Data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63AA" w14:textId="77777777" w:rsidR="00FE0984" w:rsidRPr="006E632E" w:rsidRDefault="00FE0984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55D68" w14:textId="77777777" w:rsidR="00FE0984" w:rsidRPr="006E632E" w:rsidRDefault="00FE0984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D20F1" w14:textId="77777777" w:rsidR="00FE0984" w:rsidRPr="006E632E" w:rsidRDefault="00FE0984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5A64D" w14:textId="77777777" w:rsidR="00FE0984" w:rsidRPr="006E632E" w:rsidRDefault="00FE0984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D09AF43" w14:textId="77777777" w:rsidR="00FE0984" w:rsidRDefault="00FE0984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B902E2" w14:paraId="0C2CA4A0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020B5" w14:textId="3738D511" w:rsidR="00FE0984" w:rsidRPr="006E632E" w:rsidRDefault="00FE0984" w:rsidP="008659D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84EA" w14:textId="734F7D04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% of core faculty members who have produced scholarly work in the past 12 months: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D196" w14:textId="4B7BFD1C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% of all faculty producing scholarly work in the past 12 months: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3366" w14:textId="6CF4182B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Number of PMI</w:t>
            </w:r>
            <w:r w:rsidR="00010460"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D</w:t>
            </w: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 xml:space="preserve"> publications for either core or non-core faculty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839A" w14:textId="67952351" w:rsidR="00FE0984" w:rsidRPr="006E632E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BC8A9F2" w14:textId="77777777" w:rsidR="00FE0984" w:rsidRDefault="00FE0984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B902E2" w14:paraId="6330827A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5B404" w14:textId="77777777" w:rsidR="00CF4A2D" w:rsidRPr="006E632E" w:rsidRDefault="00CF4A2D" w:rsidP="008659D1">
            <w:pPr>
              <w:rPr>
                <w:b w:val="0"/>
                <w:bCs w:val="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7CE73" w14:textId="4BD8D7BB" w:rsidR="00CF4A2D" w:rsidRPr="006E632E" w:rsidRDefault="00095E46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Number of </w:t>
            </w:r>
            <w:r w:rsidR="00681B95"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resentations</w:t>
            </w:r>
            <w:r w:rsidR="006D584F"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 &amp; </w:t>
            </w:r>
            <w:r w:rsidR="00681B95"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 xml:space="preserve">abstracts for faculty: 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7F92D" w14:textId="5F78BB3B" w:rsidR="00CF4A2D" w:rsidRPr="006E632E" w:rsidRDefault="00496ED9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18"/>
                <w:szCs w:val="18"/>
              </w:rPr>
              <w:t>Number of trainees mentored for their scholarly work by either core or non-core faculty: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F26AA" w14:textId="77777777" w:rsidR="00CF4A2D" w:rsidRPr="006E632E" w:rsidRDefault="00CF4A2D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1024" w14:textId="77777777" w:rsidR="00CF4A2D" w:rsidRPr="006E632E" w:rsidRDefault="00CF4A2D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736FA64" w14:textId="77777777" w:rsidR="00CF4A2D" w:rsidRDefault="00CF4A2D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sz w:val="30"/>
                <w:szCs w:val="30"/>
              </w:rPr>
            </w:pPr>
          </w:p>
        </w:tc>
      </w:tr>
      <w:tr w:rsidR="00607756" w:rsidRPr="00A06E0F" w14:paraId="736F2183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A558" w14:textId="069CCA4C" w:rsidR="001D0F97" w:rsidRPr="006E632E" w:rsidRDefault="001D0F97" w:rsidP="008659D1">
            <w:pPr>
              <w:pStyle w:val="ListParagraph"/>
              <w:numPr>
                <w:ilvl w:val="0"/>
                <w:numId w:val="37"/>
              </w:numPr>
              <w:rPr>
                <w:b w:val="0"/>
                <w:bCs w:val="0"/>
                <w:szCs w:val="16"/>
              </w:rPr>
            </w:pPr>
            <w:r w:rsidRPr="006E632E">
              <w:rPr>
                <w:b w:val="0"/>
                <w:bCs w:val="0"/>
                <w:szCs w:val="16"/>
              </w:rPr>
              <w:lastRenderedPageBreak/>
              <w:t>Written Evaluations of the Program (Internal)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00B85" w14:textId="3D6188E9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Discuss findings from the trainee survey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C2F" w14:textId="5911F285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Action plans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849C2" w14:textId="57F83D82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Discuss findings from the faculty survey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8AA4" w14:textId="72284D1D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Action plans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9AD9662" w14:textId="77777777" w:rsidR="001D0F97" w:rsidRPr="00A06E0F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D34742" w:rsidRPr="00A06E0F" w14:paraId="19B39C87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42D38" w14:textId="50DE33D8" w:rsidR="001D0F97" w:rsidRPr="006E632E" w:rsidRDefault="001D0F97" w:rsidP="008659D1">
            <w:pPr>
              <w:rPr>
                <w:b w:val="0"/>
                <w:bCs w:val="0"/>
                <w:sz w:val="20"/>
                <w:szCs w:val="14"/>
              </w:rPr>
            </w:pPr>
            <w:r w:rsidRPr="006E632E">
              <w:rPr>
                <w:b w:val="0"/>
                <w:bCs w:val="0"/>
                <w:sz w:val="20"/>
                <w:szCs w:val="14"/>
              </w:rPr>
              <w:t>When was the internal survey administered? __________________</w:t>
            </w:r>
          </w:p>
          <w:p w14:paraId="4822AE40" w14:textId="4A4D82EF" w:rsidR="001D0F97" w:rsidRPr="006E632E" w:rsidRDefault="001D0F97" w:rsidP="008659D1">
            <w:pPr>
              <w:rPr>
                <w:b w:val="0"/>
                <w:bCs w:val="0"/>
                <w:szCs w:val="16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3A3DD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5496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3EFB5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DE34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AC367F" w14:textId="77777777" w:rsidR="001D0F97" w:rsidRPr="00A06E0F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8659D1" w:rsidRPr="008659D1" w14:paraId="14BAE77D" w14:textId="77777777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336B1560" w14:textId="75DAD990" w:rsidR="008659D1" w:rsidRPr="006E632E" w:rsidRDefault="008659D1" w:rsidP="008659D1">
            <w:pPr>
              <w:pStyle w:val="NormalWeb"/>
              <w:rPr>
                <w:rFonts w:asciiTheme="minorHAnsi" w:eastAsiaTheme="minorHAnsi" w:hAnsiTheme="minorHAnsi" w:cstheme="minorHAnsi"/>
                <w:b w:val="0"/>
                <w:bCs w:val="0"/>
                <w:sz w:val="28"/>
                <w:szCs w:val="20"/>
              </w:rPr>
            </w:pPr>
            <w:r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0"/>
              </w:rPr>
              <w:t>Section V: Program Metrics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E1FCAFC" w14:textId="77777777" w:rsidR="008659D1" w:rsidRPr="008659D1" w:rsidRDefault="008659D1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sz w:val="28"/>
                <w:szCs w:val="20"/>
              </w:rPr>
            </w:pPr>
          </w:p>
        </w:tc>
      </w:tr>
      <w:tr w:rsidR="001D0F97" w:rsidRPr="00674843" w14:paraId="44EFC3B2" w14:textId="77777777" w:rsidTr="009B2E7B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2D6A0" w14:textId="07229758" w:rsidR="001D0F97" w:rsidRPr="006E632E" w:rsidRDefault="001D0F97" w:rsidP="008659D1">
            <w:pPr>
              <w:pStyle w:val="NormalWeb"/>
              <w:numPr>
                <w:ilvl w:val="0"/>
                <w:numId w:val="39"/>
              </w:numPr>
              <w:spacing w:before="0" w:beforeAutospacing="0" w:after="0" w:afterAutospacing="0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16"/>
              </w:rPr>
            </w:pPr>
            <w:r w:rsidRPr="006E632E">
              <w:rPr>
                <w:rFonts w:asciiTheme="minorHAnsi" w:hAnsiTheme="minorHAnsi"/>
                <w:b w:val="0"/>
                <w:bCs w:val="0"/>
                <w:szCs w:val="18"/>
              </w:rPr>
              <w:t>Achievement of Milestones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2A09137" w14:textId="77777777" w:rsidR="001D0F97" w:rsidRPr="00674843" w:rsidRDefault="001D0F97" w:rsidP="008659D1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607756" w:rsidRPr="00674843" w14:paraId="1CDD462C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43380" w14:textId="5664A72B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Trainee Milestone Averaged by Core Competency Area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A153" w14:textId="1C869A7A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1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1AF3E" w14:textId="3A51529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2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98F1" w14:textId="513B7E70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430F6" w14:textId="6C0D5D7A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4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CB73E48" w14:textId="77777777" w:rsidR="001D0F97" w:rsidRPr="00674843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D34742" w:rsidRPr="00BB75CB" w14:paraId="5967278C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5237" w14:textId="3E13578B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Patient Car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CF022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E42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0E5E0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F8B6E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F34D89E" w14:textId="77777777" w:rsidR="001D0F97" w:rsidRPr="00BB75CB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607756" w:rsidRPr="00BB75CB" w14:paraId="22BD560D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9D61" w14:textId="2E579635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Medical Knowledg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576DE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DFA51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BCD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11530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596BC2A" w14:textId="77777777" w:rsidR="001D0F97" w:rsidRPr="00BB75CB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D34742" w:rsidRPr="00BB75CB" w14:paraId="4701F38D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6B3C7" w14:textId="123250B4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Practice-Based Learning &amp; Improvement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E182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7411E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16B5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EC80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D4EE708" w14:textId="77777777" w:rsidR="001D0F97" w:rsidRPr="00BB75CB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607756" w:rsidRPr="00BB75CB" w14:paraId="6F63FB77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95BB7" w14:textId="0CBE8A35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Systems-based Practic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02691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44D2A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F87B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77AD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B510CC6" w14:textId="77777777" w:rsidR="001D0F97" w:rsidRPr="00BB75CB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D34742" w:rsidRPr="00BB75CB" w14:paraId="3830072F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2005" w14:textId="36EC2D61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Professionalism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2CEC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09B0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A885D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E5969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228F446" w14:textId="77777777" w:rsidR="001D0F97" w:rsidRPr="00BB75CB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607756" w:rsidRPr="00BB75CB" w14:paraId="12096714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D8F40" w14:textId="6598FCD2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Communication &amp; Interpersonal Skills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5028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FA6D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C170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D230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06B5E31" w14:textId="77777777" w:rsidR="001D0F97" w:rsidRPr="00BB75CB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1D0F97" w:rsidRPr="00D95EC1" w14:paraId="3D708B8E" w14:textId="77777777" w:rsidTr="009B2E7B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7540" w14:textId="28098A00" w:rsidR="001D0F97" w:rsidRPr="006E632E" w:rsidRDefault="001D0F97" w:rsidP="008659D1">
            <w:pPr>
              <w:pStyle w:val="NormalWeb"/>
              <w:numPr>
                <w:ilvl w:val="0"/>
                <w:numId w:val="39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b w:val="0"/>
                <w:bCs w:val="0"/>
                <w:sz w:val="22"/>
                <w:szCs w:val="14"/>
              </w:rPr>
            </w:pPr>
            <w:r w:rsidRPr="006E632E">
              <w:rPr>
                <w:rFonts w:asciiTheme="minorHAnsi" w:hAnsiTheme="minorHAnsi" w:cstheme="minorHAnsi"/>
                <w:b w:val="0"/>
                <w:bCs w:val="0"/>
                <w:szCs w:val="16"/>
              </w:rPr>
              <w:t>Board Pass Rate/Certification Rate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4BC0DF8" w14:textId="77777777" w:rsidR="001D0F97" w:rsidRPr="00D95EC1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sz w:val="22"/>
                <w:szCs w:val="14"/>
              </w:rPr>
            </w:pPr>
          </w:p>
        </w:tc>
      </w:tr>
      <w:tr w:rsidR="00607756" w:rsidRPr="00E24F26" w14:paraId="714E7737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6BA4E" w14:textId="5AA9867F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60C84" w14:textId="1D85276E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20__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AF70C" w14:textId="45E9BAF1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20__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4720F" w14:textId="77004E8B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20__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8761A" w14:textId="626B84EB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Trend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CF79650" w14:textId="77777777" w:rsidR="001D0F97" w:rsidRPr="00E24F26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</w:p>
        </w:tc>
      </w:tr>
      <w:tr w:rsidR="00D34742" w:rsidRPr="00E24F26" w14:paraId="7B8B8364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61E5" w14:textId="349989E8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# of graduates over 3 years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D76375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bottom w:val="single" w:sz="4" w:space="0" w:color="auto"/>
            </w:tcBorders>
          </w:tcPr>
          <w:p w14:paraId="280F7478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bottom w:val="single" w:sz="4" w:space="0" w:color="auto"/>
            </w:tcBorders>
          </w:tcPr>
          <w:p w14:paraId="73F3E7E6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44741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7FE8D9C" w14:textId="77777777" w:rsidR="001D0F97" w:rsidRPr="00E24F26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607756" w:rsidRPr="00E24F26" w14:paraId="67D5D8F3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FB92" w14:textId="40D5311A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# of examinees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F15F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A17A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7A899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E946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A0E749" w14:textId="77777777" w:rsidR="001D0F97" w:rsidRPr="00E24F26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D34742" w:rsidRPr="00E24F26" w14:paraId="2B817CC2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6387" w14:textId="04E2C013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# passing over 3 years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6F03C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FE7E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19AA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F6C32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B6810C" w14:textId="77777777" w:rsidR="001D0F97" w:rsidRPr="00E24F26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607756" w:rsidRPr="00BB75CB" w14:paraId="7ECF7FEB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617E" w14:textId="77777777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9D68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8B8E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74E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3268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30A8FA" w14:textId="77777777" w:rsidR="001D0F97" w:rsidRPr="00BB75CB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397577" w:rsidRPr="00674843" w14:paraId="0A64FF43" w14:textId="77777777" w:rsidTr="001F3040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77DD" w14:textId="278C54CB" w:rsidR="00397577" w:rsidRPr="006E632E" w:rsidRDefault="00397577" w:rsidP="001F3040">
            <w:pPr>
              <w:pStyle w:val="NormalWeb"/>
              <w:numPr>
                <w:ilvl w:val="0"/>
                <w:numId w:val="39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b w:val="0"/>
                <w:bCs w:val="0"/>
                <w:i/>
                <w:iCs/>
                <w:sz w:val="22"/>
                <w:szCs w:val="16"/>
              </w:rPr>
            </w:pPr>
            <w:r w:rsidRPr="006E632E">
              <w:rPr>
                <w:rFonts w:asciiTheme="minorHAnsi" w:hAnsiTheme="minorHAnsi" w:cstheme="minorHAnsi"/>
                <w:b w:val="0"/>
                <w:bCs w:val="0"/>
                <w:szCs w:val="18"/>
              </w:rPr>
              <w:t>In-training Exam</w:t>
            </w: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3915B36" w14:textId="77777777" w:rsidR="00397577" w:rsidRPr="00674843" w:rsidRDefault="00397577" w:rsidP="001F304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607756" w:rsidRPr="00E24F26" w14:paraId="62AD48FA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6CF32" w14:textId="27C0A460" w:rsidR="001D0F97" w:rsidRPr="006E632E" w:rsidRDefault="001D0F97" w:rsidP="008659D1">
            <w:pPr>
              <w:rPr>
                <w:b w:val="0"/>
                <w:bCs w:val="0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>State how the average for each training year compares to all those who take the exam (in the same training year)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9E30" w14:textId="246EC45A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1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C55ED" w14:textId="486F837E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2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51AC" w14:textId="79144798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EE87" w14:textId="1A0B95B8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PGY-4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F718FFB" w14:textId="77777777" w:rsidR="001D0F97" w:rsidRPr="00E24F26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</w:p>
        </w:tc>
      </w:tr>
      <w:tr w:rsidR="00D34742" w:rsidRPr="00674843" w14:paraId="54DFED74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2945C" w14:textId="3D2776F1" w:rsidR="001D0F97" w:rsidRPr="006E632E" w:rsidRDefault="001D0F97" w:rsidP="008659D1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Cs w:val="16"/>
              </w:rPr>
            </w:pPr>
            <w:r w:rsidRPr="006E632E">
              <w:rPr>
                <w:b w:val="0"/>
                <w:bCs w:val="0"/>
                <w:sz w:val="24"/>
                <w:szCs w:val="18"/>
              </w:rPr>
              <w:t>Graduate Performance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26D55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2"/>
                <w:szCs w:val="16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1C89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2"/>
                <w:szCs w:val="16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898A0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2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F855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2"/>
                <w:szCs w:val="16"/>
              </w:rPr>
            </w:pP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C6AB649" w14:textId="77777777" w:rsidR="001D0F97" w:rsidRPr="00674843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607756" w:rsidRPr="00674843" w14:paraId="4F97B582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55089" w14:textId="2C3F566A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F6CBD" w14:textId="2DC9FB7E" w:rsidR="001D0F97" w:rsidRPr="006E632E" w:rsidRDefault="001D0F97" w:rsidP="001F3040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Job placement of graduates: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67BF" w14:textId="56A50A71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Fellowship placement of graduates: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0978" w14:textId="7466BE46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Trends from exit interviews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F678" w14:textId="6C03A6BD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20"/>
              </w:rPr>
              <w:t>Trends from graduate surveys:</w:t>
            </w: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37F2412" w14:textId="77777777" w:rsidR="001D0F97" w:rsidRPr="00674843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607756" w:rsidRPr="00674843" w14:paraId="5CAEE8BE" w14:textId="77777777" w:rsidTr="009B2E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7FFA9" w14:textId="7D6FC3A5" w:rsidR="008B4597" w:rsidRPr="006E632E" w:rsidRDefault="008B4597" w:rsidP="008659D1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Cs w:val="16"/>
              </w:rPr>
            </w:pPr>
            <w:r w:rsidRPr="006E632E">
              <w:rPr>
                <w:b w:val="0"/>
                <w:bCs w:val="0"/>
                <w:sz w:val="24"/>
                <w:szCs w:val="18"/>
              </w:rPr>
              <w:lastRenderedPageBreak/>
              <w:t>Faculty Evaluation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7EC68" w14:textId="7D125847" w:rsidR="008B4597" w:rsidRPr="006E632E" w:rsidRDefault="008B45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Statistics for Aggregate Faculty Evaluation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2EEB" w14:textId="431CEF38" w:rsidR="008B4597" w:rsidRPr="006E632E" w:rsidRDefault="008B45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Lowest area on aggregate faculty evaluations</w:t>
            </w:r>
          </w:p>
        </w:tc>
        <w:tc>
          <w:tcPr>
            <w:tcW w:w="4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4A252" w14:textId="77777777" w:rsidR="008B4597" w:rsidRPr="006E632E" w:rsidRDefault="008B45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Action plans for improving this area on the faculty evaluations</w:t>
            </w:r>
          </w:p>
          <w:p w14:paraId="5B480559" w14:textId="77777777" w:rsidR="000B3F4D" w:rsidRPr="006E632E" w:rsidRDefault="000B3F4D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</w:p>
          <w:p w14:paraId="7DE362E6" w14:textId="39646373" w:rsidR="000B3F4D" w:rsidRPr="006E632E" w:rsidRDefault="000B3F4D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5616A1" w14:textId="77777777" w:rsidR="008B4597" w:rsidRPr="00674843" w:rsidRDefault="008B45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607756" w:rsidRPr="00674843" w14:paraId="029C9D02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F8CB" w14:textId="35529556" w:rsidR="001D0F97" w:rsidRPr="006E632E" w:rsidRDefault="001D0F97" w:rsidP="008659D1">
            <w:pPr>
              <w:rPr>
                <w:b w:val="0"/>
                <w:bCs w:val="0"/>
                <w:sz w:val="18"/>
                <w:szCs w:val="18"/>
                <w:highlight w:val="yellow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7B69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  <w:highlight w:val="yellow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21C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  <w:highlight w:val="yellow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E4601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  <w:highlight w:val="yellow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05A20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16"/>
                <w:highlight w:val="yellow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88E3538" w14:textId="77777777" w:rsidR="001D0F97" w:rsidRPr="00674843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2"/>
                <w:szCs w:val="16"/>
              </w:rPr>
            </w:pPr>
          </w:p>
        </w:tc>
      </w:tr>
      <w:tr w:rsidR="00D34742" w:rsidRPr="00BB75CB" w14:paraId="091F0F71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D0C1" w14:textId="3F3E2B12" w:rsidR="001D0F97" w:rsidRPr="006E632E" w:rsidRDefault="001D0F97" w:rsidP="008659D1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 w:val="24"/>
                <w:szCs w:val="18"/>
              </w:rPr>
            </w:pPr>
            <w:r w:rsidRPr="006E632E">
              <w:rPr>
                <w:b w:val="0"/>
                <w:bCs w:val="0"/>
                <w:sz w:val="24"/>
                <w:szCs w:val="18"/>
              </w:rPr>
              <w:t>Faculty Development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74E50" w14:textId="2EF0649B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20__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41081" w14:textId="48BBBEF2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20__</w:t>
            </w: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FC9B" w14:textId="4378D68B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</w:pPr>
            <w:r w:rsidRPr="006E632E">
              <w:rPr>
                <w:rFonts w:asciiTheme="minorHAnsi" w:eastAsiaTheme="minorHAnsi" w:hAnsiTheme="minorHAnsi" w:cstheme="minorBidi"/>
                <w:i/>
                <w:iCs/>
                <w:sz w:val="20"/>
                <w:szCs w:val="14"/>
              </w:rPr>
              <w:t>20__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C94AF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810D744" w14:textId="77777777" w:rsidR="001D0F97" w:rsidRPr="00BB75CB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Cs w:val="18"/>
              </w:rPr>
            </w:pPr>
          </w:p>
        </w:tc>
      </w:tr>
      <w:tr w:rsidR="00607756" w:rsidRPr="006D3D89" w14:paraId="458ED56D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F779D" w14:textId="23FDD0EA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Education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C8000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76DA8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AC9C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A9B3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A930761" w14:textId="77777777" w:rsidR="001D0F97" w:rsidRPr="006D3D89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D34742" w:rsidRPr="006D3D89" w14:paraId="62E38D82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503B" w14:textId="534D4B4F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Quality Improvement &amp; Patient Safety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CD2A7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4E19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2F19F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20C0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041443D" w14:textId="77777777" w:rsidR="001D0F97" w:rsidRPr="006D3D89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607756" w:rsidRPr="006D3D89" w14:paraId="30413E9C" w14:textId="77777777" w:rsidTr="00C30F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5E056" w14:textId="61A7D9CC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Fostering their Own and Resident Well-being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C32F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DA8B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BAB96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6FF5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31DFB60" w14:textId="77777777" w:rsidR="001D0F97" w:rsidRPr="006D3D89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D34742" w:rsidRPr="006D3D89" w14:paraId="32BAE1D1" w14:textId="77777777" w:rsidTr="00C30F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1897" w14:textId="1DE20618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20"/>
                <w:szCs w:val="20"/>
              </w:rPr>
              <w:t>Patient care improvement based on practice-based learning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25A8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67ED7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CCBA7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DC5CC" w14:textId="77777777" w:rsidR="001D0F97" w:rsidRPr="006E632E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9C9EDF6" w14:textId="77777777" w:rsidR="001D0F97" w:rsidRPr="006D3D89" w:rsidRDefault="001D0F97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607756" w:rsidRPr="006D3D89" w14:paraId="259417A9" w14:textId="77777777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AAE7" w14:textId="0F11CEA8" w:rsidR="001D0F97" w:rsidRPr="006E632E" w:rsidRDefault="001D0F97" w:rsidP="008659D1">
            <w:pPr>
              <w:rPr>
                <w:b w:val="0"/>
                <w:bCs w:val="0"/>
                <w:sz w:val="20"/>
                <w:szCs w:val="20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>Based upon the review of sources of data related to the Professional Development, what are the action plans the PEC has in place to improve this area?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66EC4" w14:textId="77777777" w:rsidR="001D0F97" w:rsidRPr="006E632E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0"/>
                <w:szCs w:val="14"/>
              </w:rPr>
            </w:pPr>
          </w:p>
        </w:tc>
        <w:tc>
          <w:tcPr>
            <w:tcW w:w="2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3E43A0F" w14:textId="77777777" w:rsidR="001D0F97" w:rsidRPr="006D3D89" w:rsidRDefault="001D0F97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0"/>
                <w:szCs w:val="14"/>
              </w:rPr>
            </w:pPr>
          </w:p>
        </w:tc>
      </w:tr>
      <w:tr w:rsidR="00D668C0" w:rsidRPr="00607F06" w14:paraId="45953731" w14:textId="77777777" w:rsidTr="00FB49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34770760" w14:textId="4A95B512" w:rsidR="00D668C0" w:rsidRPr="006E632E" w:rsidRDefault="00D668C0" w:rsidP="00D668C0">
            <w:pPr>
              <w:pStyle w:val="NormalWeb"/>
              <w:rPr>
                <w:rFonts w:asciiTheme="minorHAnsi" w:eastAsia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Section VI: Well-being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562AD0A" w14:textId="77777777" w:rsidR="00D668C0" w:rsidRPr="00607F06" w:rsidRDefault="00D668C0" w:rsidP="00D668C0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</w:rPr>
            </w:pPr>
          </w:p>
        </w:tc>
      </w:tr>
      <w:tr w:rsidR="00D668C0" w:rsidRPr="003C1867" w14:paraId="1F5F8FDF" w14:textId="77777777" w:rsidTr="00FB4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68890" w14:textId="02446307" w:rsidR="00D668C0" w:rsidRPr="006E632E" w:rsidRDefault="00D668C0" w:rsidP="00D668C0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>Please provide an overview of the well-</w:t>
            </w:r>
            <w:r w:rsidR="00C63D67" w:rsidRPr="006E632E">
              <w:rPr>
                <w:b w:val="0"/>
                <w:bCs w:val="0"/>
                <w:sz w:val="18"/>
                <w:szCs w:val="18"/>
              </w:rPr>
              <w:t>being</w:t>
            </w:r>
            <w:r w:rsidRPr="006E632E">
              <w:rPr>
                <w:b w:val="0"/>
                <w:bCs w:val="0"/>
                <w:sz w:val="18"/>
                <w:szCs w:val="18"/>
              </w:rPr>
              <w:t xml:space="preserve"> activities for your program. </w:t>
            </w:r>
          </w:p>
          <w:p w14:paraId="7772AB63" w14:textId="77777777" w:rsidR="00D668C0" w:rsidRPr="006E632E" w:rsidRDefault="00D668C0" w:rsidP="00D668C0">
            <w:pPr>
              <w:rPr>
                <w:b w:val="0"/>
                <w:bCs w:val="0"/>
                <w:sz w:val="18"/>
                <w:szCs w:val="18"/>
              </w:rPr>
            </w:pPr>
          </w:p>
          <w:p w14:paraId="57087CBD" w14:textId="45483766" w:rsidR="00D668C0" w:rsidRPr="006E632E" w:rsidRDefault="00D668C0" w:rsidP="00D668C0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 xml:space="preserve">Discuss goals for the next academic year </w:t>
            </w:r>
            <w:proofErr w:type="gramStart"/>
            <w:r w:rsidRPr="006E632E">
              <w:rPr>
                <w:b w:val="0"/>
                <w:bCs w:val="0"/>
                <w:sz w:val="18"/>
                <w:szCs w:val="18"/>
              </w:rPr>
              <w:t xml:space="preserve">in the </w:t>
            </w:r>
            <w:r w:rsidR="00C63D67" w:rsidRPr="006E632E">
              <w:rPr>
                <w:b w:val="0"/>
                <w:bCs w:val="0"/>
                <w:sz w:val="18"/>
                <w:szCs w:val="18"/>
              </w:rPr>
              <w:t>area of</w:t>
            </w:r>
            <w:proofErr w:type="gramEnd"/>
            <w:r w:rsidR="00C63D67" w:rsidRPr="006E632E">
              <w:rPr>
                <w:b w:val="0"/>
                <w:bCs w:val="0"/>
                <w:sz w:val="18"/>
                <w:szCs w:val="18"/>
              </w:rPr>
              <w:t xml:space="preserve"> well-being</w:t>
            </w:r>
            <w:r w:rsidRPr="006E632E">
              <w:rPr>
                <w:b w:val="0"/>
                <w:bCs w:val="0"/>
                <w:sz w:val="18"/>
                <w:szCs w:val="18"/>
              </w:rPr>
              <w:t xml:space="preserve">. 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632BA" w14:textId="77777777" w:rsidR="00D668C0" w:rsidRPr="006E632E" w:rsidRDefault="00D668C0" w:rsidP="00D668C0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8"/>
                <w:szCs w:val="28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1F50222" w14:textId="77777777" w:rsidR="00D668C0" w:rsidRPr="003C1867" w:rsidRDefault="00D668C0" w:rsidP="00D668C0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</w:rPr>
            </w:pPr>
          </w:p>
        </w:tc>
      </w:tr>
      <w:tr w:rsidR="0075252D" w:rsidRPr="00607F06" w14:paraId="239C2C02" w14:textId="77777777" w:rsidTr="009B2E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229EBA61" w14:textId="3864E724" w:rsidR="0075252D" w:rsidRPr="006E632E" w:rsidRDefault="0075252D" w:rsidP="006252A2">
            <w:pPr>
              <w:pStyle w:val="NormalWeb"/>
              <w:rPr>
                <w:rFonts w:asciiTheme="minorHAnsi" w:eastAsia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Section V</w:t>
            </w:r>
            <w:r w:rsidR="00D668C0"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</w:t>
            </w:r>
            <w:r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I: </w:t>
            </w:r>
            <w:r w:rsidR="00B53357"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COVID-19 </w:t>
            </w:r>
            <w:r w:rsidR="00C63D67"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Curricular </w:t>
            </w:r>
            <w:r w:rsidR="00B53357"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Adjustments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E60D36F" w14:textId="77777777" w:rsidR="0075252D" w:rsidRPr="00607F06" w:rsidRDefault="0075252D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</w:rPr>
            </w:pPr>
          </w:p>
        </w:tc>
      </w:tr>
      <w:tr w:rsidR="00607756" w:rsidRPr="003C1867" w14:paraId="2594E874" w14:textId="77777777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35FD" w14:textId="7C7158A1" w:rsidR="0072546D" w:rsidRPr="006E632E" w:rsidRDefault="0072546D" w:rsidP="008659D1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 xml:space="preserve">Please provide a narrative of how the program was adjusted for the trainees during the COVID-19 period. </w:t>
            </w:r>
            <w:r w:rsidR="00C63D67" w:rsidRPr="006E632E">
              <w:rPr>
                <w:b w:val="0"/>
                <w:bCs w:val="0"/>
                <w:sz w:val="18"/>
                <w:szCs w:val="18"/>
              </w:rPr>
              <w:t>(NOTE: This will be required for the 2020 ADS update).</w:t>
            </w:r>
          </w:p>
          <w:p w14:paraId="2C299256" w14:textId="77777777" w:rsidR="0072546D" w:rsidRPr="006E632E" w:rsidRDefault="0072546D" w:rsidP="008659D1">
            <w:pPr>
              <w:rPr>
                <w:b w:val="0"/>
                <w:bCs w:val="0"/>
                <w:sz w:val="18"/>
                <w:szCs w:val="18"/>
              </w:rPr>
            </w:pPr>
          </w:p>
          <w:p w14:paraId="183D0180" w14:textId="095D52F5" w:rsidR="00090EF3" w:rsidRPr="006E632E" w:rsidRDefault="0072546D" w:rsidP="008659D1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lastRenderedPageBreak/>
              <w:t xml:space="preserve">Include any </w:t>
            </w:r>
            <w:r w:rsidR="001B21BF" w:rsidRPr="006E632E">
              <w:rPr>
                <w:b w:val="0"/>
                <w:bCs w:val="0"/>
                <w:sz w:val="18"/>
                <w:szCs w:val="18"/>
              </w:rPr>
              <w:t xml:space="preserve">concerns that you have about your trainees completing their education or meeting requirements. 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F5155" w14:textId="77777777" w:rsidR="0075252D" w:rsidRPr="006E632E" w:rsidRDefault="0075252D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8"/>
                <w:szCs w:val="28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4900ED0" w14:textId="77777777" w:rsidR="0075252D" w:rsidRPr="003C1867" w:rsidRDefault="0075252D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</w:rPr>
            </w:pPr>
          </w:p>
        </w:tc>
      </w:tr>
      <w:tr w:rsidR="007C27D0" w:rsidRPr="003C1867" w14:paraId="4928DC2E" w14:textId="77777777" w:rsidTr="007C2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4252C087" w14:textId="1497A424" w:rsidR="007C27D0" w:rsidRPr="006E632E" w:rsidRDefault="007C27D0" w:rsidP="008659D1">
            <w:pPr>
              <w:pStyle w:val="NormalWeb"/>
              <w:rPr>
                <w:rFonts w:asciiTheme="minorHAnsi" w:eastAsia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Section VII</w:t>
            </w:r>
            <w:r w:rsidR="00C63D67"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</w:t>
            </w:r>
            <w:r w:rsidRPr="006E632E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 Other Issues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BB0D002" w14:textId="77777777" w:rsidR="007C27D0" w:rsidRPr="003C1867" w:rsidRDefault="007C27D0" w:rsidP="008659D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</w:rPr>
            </w:pPr>
          </w:p>
        </w:tc>
      </w:tr>
      <w:tr w:rsidR="007C27D0" w:rsidRPr="003C1867" w14:paraId="3E4D50C5" w14:textId="77777777" w:rsidTr="009B2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5A327" w14:textId="2E624A68" w:rsidR="007C27D0" w:rsidRPr="006E632E" w:rsidRDefault="007C27D0" w:rsidP="008659D1">
            <w:pPr>
              <w:rPr>
                <w:b w:val="0"/>
                <w:bCs w:val="0"/>
                <w:sz w:val="18"/>
                <w:szCs w:val="18"/>
              </w:rPr>
            </w:pPr>
            <w:r w:rsidRPr="006E632E">
              <w:rPr>
                <w:b w:val="0"/>
                <w:bCs w:val="0"/>
                <w:sz w:val="18"/>
                <w:szCs w:val="18"/>
              </w:rPr>
              <w:t xml:space="preserve">Discuss other issues that are </w:t>
            </w:r>
            <w:r w:rsidR="008E6CE7" w:rsidRPr="006E632E">
              <w:rPr>
                <w:b w:val="0"/>
                <w:bCs w:val="0"/>
                <w:sz w:val="18"/>
                <w:szCs w:val="18"/>
              </w:rPr>
              <w:t xml:space="preserve">creating possible vulnerabilities for the program. </w:t>
            </w:r>
          </w:p>
        </w:tc>
        <w:tc>
          <w:tcPr>
            <w:tcW w:w="9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DA66" w14:textId="77777777" w:rsidR="007C27D0" w:rsidRPr="006E632E" w:rsidRDefault="007C27D0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8"/>
                <w:szCs w:val="28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A273C9E" w14:textId="77777777" w:rsidR="007C27D0" w:rsidRPr="003C1867" w:rsidRDefault="007C27D0" w:rsidP="008659D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</w:rPr>
            </w:pPr>
          </w:p>
        </w:tc>
      </w:tr>
    </w:tbl>
    <w:p w14:paraId="05A8F0FB" w14:textId="77777777" w:rsidR="001321FB" w:rsidRDefault="001321FB" w:rsidP="00FD2960">
      <w:pPr>
        <w:rPr>
          <w:b/>
          <w:sz w:val="24"/>
          <w:szCs w:val="24"/>
        </w:rPr>
      </w:pPr>
    </w:p>
    <w:p w14:paraId="54E1CA53" w14:textId="77777777" w:rsidR="00375394" w:rsidRDefault="00375394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16078CD6" w14:textId="2C625EF6" w:rsidR="0051761D" w:rsidRPr="0020160B" w:rsidRDefault="0051761D" w:rsidP="00FD2960">
      <w:pPr>
        <w:rPr>
          <w:b/>
          <w:sz w:val="24"/>
          <w:szCs w:val="24"/>
        </w:rPr>
      </w:pPr>
      <w:r w:rsidRPr="0020160B">
        <w:rPr>
          <w:b/>
          <w:sz w:val="24"/>
          <w:szCs w:val="24"/>
        </w:rPr>
        <w:lastRenderedPageBreak/>
        <w:t xml:space="preserve">Please attach the following to your APE </w:t>
      </w:r>
      <w:r w:rsidR="0020160B" w:rsidRPr="0020160B">
        <w:rPr>
          <w:b/>
          <w:sz w:val="24"/>
          <w:szCs w:val="24"/>
        </w:rPr>
        <w:t>for</w:t>
      </w:r>
      <w:r w:rsidRPr="0020160B">
        <w:rPr>
          <w:b/>
          <w:sz w:val="24"/>
          <w:szCs w:val="24"/>
        </w:rPr>
        <w:t xml:space="preserve"> GMEC Reporting</w:t>
      </w:r>
    </w:p>
    <w:p w14:paraId="6FC98F0D" w14:textId="4F4C54E9" w:rsidR="00C655FB" w:rsidRDefault="00C655FB" w:rsidP="007B0E67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sz w:val="20"/>
          <w:szCs w:val="20"/>
        </w:rPr>
        <w:t>Trainee/Faculty Scholarly Activity</w:t>
      </w:r>
    </w:p>
    <w:p w14:paraId="4140E227" w14:textId="4163FF9D" w:rsidR="004B4A78" w:rsidRPr="00062BC8" w:rsidRDefault="004B4A78" w:rsidP="007B0E67">
      <w:pPr>
        <w:pStyle w:val="ListParagraph"/>
        <w:numPr>
          <w:ilvl w:val="0"/>
          <w:numId w:val="40"/>
        </w:numPr>
        <w:rPr>
          <w:sz w:val="20"/>
          <w:szCs w:val="20"/>
        </w:rPr>
      </w:pPr>
      <w:r w:rsidRPr="00062BC8">
        <w:rPr>
          <w:sz w:val="20"/>
          <w:szCs w:val="20"/>
        </w:rPr>
        <w:t>ITE training results</w:t>
      </w:r>
      <w:r w:rsidR="00D6234E">
        <w:rPr>
          <w:sz w:val="20"/>
          <w:szCs w:val="20"/>
        </w:rPr>
        <w:t xml:space="preserve"> (De-</w:t>
      </w:r>
      <w:r w:rsidR="008B02B9">
        <w:rPr>
          <w:sz w:val="20"/>
          <w:szCs w:val="20"/>
        </w:rPr>
        <w:t>identified score reporting)</w:t>
      </w:r>
    </w:p>
    <w:p w14:paraId="6CE2AFB2" w14:textId="6A3CED6D" w:rsidR="004B4A78" w:rsidRPr="00062BC8" w:rsidRDefault="004B4A78" w:rsidP="007B0E67">
      <w:pPr>
        <w:pStyle w:val="ListParagraph"/>
        <w:numPr>
          <w:ilvl w:val="0"/>
          <w:numId w:val="40"/>
        </w:numPr>
        <w:rPr>
          <w:sz w:val="20"/>
          <w:szCs w:val="20"/>
        </w:rPr>
      </w:pPr>
      <w:r w:rsidRPr="00062BC8">
        <w:rPr>
          <w:sz w:val="20"/>
          <w:szCs w:val="20"/>
        </w:rPr>
        <w:t>Faculty Development</w:t>
      </w:r>
      <w:r w:rsidR="0062315D" w:rsidRPr="00062BC8">
        <w:rPr>
          <w:sz w:val="20"/>
          <w:szCs w:val="20"/>
        </w:rPr>
        <w:t xml:space="preserve"> Activities for 20</w:t>
      </w:r>
      <w:r w:rsidR="004A2F72">
        <w:rPr>
          <w:sz w:val="20"/>
          <w:szCs w:val="20"/>
        </w:rPr>
        <w:t>19</w:t>
      </w:r>
      <w:r w:rsidR="0062315D" w:rsidRPr="00062BC8">
        <w:rPr>
          <w:sz w:val="20"/>
          <w:szCs w:val="20"/>
        </w:rPr>
        <w:t>-20</w:t>
      </w:r>
      <w:r w:rsidR="004A2F72">
        <w:rPr>
          <w:sz w:val="20"/>
          <w:szCs w:val="20"/>
        </w:rPr>
        <w:t>20</w:t>
      </w:r>
    </w:p>
    <w:p w14:paraId="3B5500EC" w14:textId="0869656B" w:rsidR="00450F05" w:rsidRDefault="00450F05" w:rsidP="00FD2960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sz w:val="20"/>
          <w:szCs w:val="20"/>
        </w:rPr>
        <w:t>Letters from ACGME</w:t>
      </w:r>
    </w:p>
    <w:p w14:paraId="6A034723" w14:textId="0149492E" w:rsidR="00F169AA" w:rsidRDefault="00F169AA" w:rsidP="00FD2960"/>
    <w:p w14:paraId="738913E5" w14:textId="77777777" w:rsidR="00F169AA" w:rsidRDefault="00F169AA">
      <w:r>
        <w:br w:type="page"/>
      </w:r>
    </w:p>
    <w:p w14:paraId="50B924D5" w14:textId="558E5DCC" w:rsidR="00F169AA" w:rsidRDefault="00F169AA" w:rsidP="0094389C">
      <w:pPr>
        <w:pStyle w:val="ListParagraph"/>
        <w:numPr>
          <w:ilvl w:val="0"/>
          <w:numId w:val="41"/>
        </w:numPr>
        <w:spacing w:after="120"/>
        <w:rPr>
          <w:sz w:val="20"/>
          <w:szCs w:val="20"/>
        </w:rPr>
      </w:pPr>
      <w:r w:rsidRPr="00062BC8">
        <w:rPr>
          <w:sz w:val="20"/>
          <w:szCs w:val="20"/>
        </w:rPr>
        <w:lastRenderedPageBreak/>
        <w:t>Trainee/Faculty Scholarly Activity</w:t>
      </w:r>
      <w:r>
        <w:rPr>
          <w:sz w:val="20"/>
          <w:szCs w:val="20"/>
        </w:rPr>
        <w:t xml:space="preserve"> (include table of type of activity) and list of specific scholarly activities</w:t>
      </w:r>
    </w:p>
    <w:tbl>
      <w:tblPr>
        <w:tblStyle w:val="TableGrid"/>
        <w:tblpPr w:leftFromText="180" w:rightFromText="180" w:vertAnchor="text" w:horzAnchor="margin" w:tblpY="444"/>
        <w:tblW w:w="11524" w:type="dxa"/>
        <w:tblLook w:val="04A0" w:firstRow="1" w:lastRow="0" w:firstColumn="1" w:lastColumn="0" w:noHBand="0" w:noVBand="1"/>
      </w:tblPr>
      <w:tblGrid>
        <w:gridCol w:w="8252"/>
        <w:gridCol w:w="818"/>
        <w:gridCol w:w="818"/>
        <w:gridCol w:w="818"/>
        <w:gridCol w:w="818"/>
      </w:tblGrid>
      <w:tr w:rsidR="00846C7F" w:rsidRPr="00174D07" w14:paraId="560BDF7F" w14:textId="77777777" w:rsidTr="00FB617A">
        <w:trPr>
          <w:trHeight w:val="260"/>
        </w:trPr>
        <w:tc>
          <w:tcPr>
            <w:tcW w:w="8252" w:type="dxa"/>
            <w:shd w:val="clear" w:color="auto" w:fill="auto"/>
          </w:tcPr>
          <w:p w14:paraId="15F5C3B4" w14:textId="77777777" w:rsidR="00846C7F" w:rsidRPr="00174D07" w:rsidRDefault="00846C7F" w:rsidP="00FB617A">
            <w:pPr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Number of Faculty Scholarly Activity by Type</w:t>
            </w:r>
          </w:p>
        </w:tc>
        <w:tc>
          <w:tcPr>
            <w:tcW w:w="818" w:type="dxa"/>
            <w:shd w:val="clear" w:color="auto" w:fill="auto"/>
          </w:tcPr>
          <w:p w14:paraId="106187D7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818" w:type="dxa"/>
            <w:shd w:val="clear" w:color="auto" w:fill="auto"/>
          </w:tcPr>
          <w:p w14:paraId="08A50678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818" w:type="dxa"/>
            <w:shd w:val="clear" w:color="auto" w:fill="auto"/>
          </w:tcPr>
          <w:p w14:paraId="3DF5E862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818" w:type="dxa"/>
          </w:tcPr>
          <w:p w14:paraId="1DE0D9AF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</w:tr>
      <w:tr w:rsidR="00846C7F" w:rsidRPr="00174D07" w14:paraId="403F8838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2089EB92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Research in basic science, education, translational science, patient care, or population health</w:t>
            </w:r>
          </w:p>
        </w:tc>
        <w:tc>
          <w:tcPr>
            <w:tcW w:w="818" w:type="dxa"/>
            <w:shd w:val="clear" w:color="auto" w:fill="auto"/>
          </w:tcPr>
          <w:p w14:paraId="661F111C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50E04D8A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480B9654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7F92DD44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846C7F" w:rsidRPr="00174D07" w14:paraId="1FE25338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60599266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Peer-reviewed grants</w:t>
            </w:r>
          </w:p>
        </w:tc>
        <w:tc>
          <w:tcPr>
            <w:tcW w:w="818" w:type="dxa"/>
            <w:shd w:val="clear" w:color="auto" w:fill="auto"/>
          </w:tcPr>
          <w:p w14:paraId="67524CE3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5B5C87A4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7CC7CFE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4AE3CAA7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846C7F" w:rsidRPr="00174D07" w14:paraId="7B92A062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489F4A0F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Quality improvement and/or patient safety initiatives</w:t>
            </w:r>
          </w:p>
        </w:tc>
        <w:tc>
          <w:tcPr>
            <w:tcW w:w="818" w:type="dxa"/>
            <w:shd w:val="clear" w:color="auto" w:fill="auto"/>
          </w:tcPr>
          <w:p w14:paraId="21E8FC90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22DF55C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382A841E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521B477E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846C7F" w:rsidRPr="00174D07" w14:paraId="47398152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431FDA38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Systematic reviews, meta-analyses, review articles, chapters in medical textbooks, or case reports</w:t>
            </w:r>
          </w:p>
        </w:tc>
        <w:tc>
          <w:tcPr>
            <w:tcW w:w="818" w:type="dxa"/>
            <w:shd w:val="clear" w:color="auto" w:fill="auto"/>
          </w:tcPr>
          <w:p w14:paraId="380371AF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772D0A28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15EB9A98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0A9668A7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846C7F" w:rsidRPr="00174D07" w14:paraId="29838C3D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0422F88A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Creation of curricula, evaluation tools, didactic educational activities, or electronic materials</w:t>
            </w:r>
          </w:p>
        </w:tc>
        <w:tc>
          <w:tcPr>
            <w:tcW w:w="818" w:type="dxa"/>
            <w:shd w:val="clear" w:color="auto" w:fill="auto"/>
          </w:tcPr>
          <w:p w14:paraId="4CA58020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4313C19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6FDB30D8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46EDBD4A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846C7F" w:rsidRPr="00174D07" w14:paraId="65193F82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36A7B729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Contribution to professional committees, educational organizations, or editorial boards</w:t>
            </w:r>
          </w:p>
        </w:tc>
        <w:tc>
          <w:tcPr>
            <w:tcW w:w="818" w:type="dxa"/>
            <w:shd w:val="clear" w:color="auto" w:fill="auto"/>
          </w:tcPr>
          <w:p w14:paraId="5B2A5FCF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3AA5FB8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3A26CF50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7DEC161D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846C7F" w:rsidRPr="00174D07" w14:paraId="0B3CA3BB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14A64A80" w14:textId="77777777" w:rsidR="00846C7F" w:rsidRPr="00174D07" w:rsidRDefault="00846C7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Innovations in education</w:t>
            </w:r>
          </w:p>
        </w:tc>
        <w:tc>
          <w:tcPr>
            <w:tcW w:w="818" w:type="dxa"/>
            <w:shd w:val="clear" w:color="auto" w:fill="auto"/>
          </w:tcPr>
          <w:p w14:paraId="4A84D608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6513E053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4691ADD0" w14:textId="77777777" w:rsidR="00846C7F" w:rsidRPr="00174D07" w:rsidRDefault="00846C7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5DC5E059" w14:textId="77777777" w:rsidR="00846C7F" w:rsidRPr="00174D07" w:rsidRDefault="00846C7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</w:tbl>
    <w:p w14:paraId="44EBA15A" w14:textId="77777777" w:rsidR="00C8113F" w:rsidRDefault="00C8113F"/>
    <w:p w14:paraId="51B132C6" w14:textId="77777777" w:rsidR="00846C7F" w:rsidRPr="00062BC8" w:rsidRDefault="00846C7F" w:rsidP="00846C7F">
      <w:pPr>
        <w:pStyle w:val="ListParagraph"/>
        <w:spacing w:after="120"/>
        <w:ind w:left="360"/>
        <w:rPr>
          <w:sz w:val="20"/>
          <w:szCs w:val="20"/>
        </w:rPr>
      </w:pPr>
    </w:p>
    <w:p w14:paraId="49DB86E4" w14:textId="77777777" w:rsidR="00846C7F" w:rsidRDefault="00846C7F"/>
    <w:p w14:paraId="017300E6" w14:textId="77777777" w:rsidR="00846C7F" w:rsidRDefault="00846C7F"/>
    <w:p w14:paraId="03D27B1F" w14:textId="77777777" w:rsidR="00846C7F" w:rsidRDefault="00846C7F"/>
    <w:p w14:paraId="2CAA8A01" w14:textId="77777777" w:rsidR="00846C7F" w:rsidRDefault="00846C7F"/>
    <w:p w14:paraId="48D8C1A1" w14:textId="77777777" w:rsidR="00846C7F" w:rsidRDefault="00846C7F"/>
    <w:tbl>
      <w:tblPr>
        <w:tblStyle w:val="TableGrid"/>
        <w:tblpPr w:leftFromText="180" w:rightFromText="180" w:vertAnchor="text" w:horzAnchor="margin" w:tblpY="85"/>
        <w:tblW w:w="11524" w:type="dxa"/>
        <w:tblLook w:val="04A0" w:firstRow="1" w:lastRow="0" w:firstColumn="1" w:lastColumn="0" w:noHBand="0" w:noVBand="1"/>
      </w:tblPr>
      <w:tblGrid>
        <w:gridCol w:w="8252"/>
        <w:gridCol w:w="818"/>
        <w:gridCol w:w="818"/>
        <w:gridCol w:w="818"/>
        <w:gridCol w:w="818"/>
      </w:tblGrid>
      <w:tr w:rsidR="00C8113F" w:rsidRPr="00174D07" w14:paraId="0FCB64D0" w14:textId="77777777" w:rsidTr="00FB617A">
        <w:trPr>
          <w:trHeight w:val="260"/>
        </w:trPr>
        <w:tc>
          <w:tcPr>
            <w:tcW w:w="8252" w:type="dxa"/>
            <w:shd w:val="clear" w:color="auto" w:fill="auto"/>
          </w:tcPr>
          <w:p w14:paraId="0ECC004F" w14:textId="77777777" w:rsidR="00C8113F" w:rsidRPr="00174D07" w:rsidRDefault="00C8113F" w:rsidP="00FB617A">
            <w:pPr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Number of Trainee Scholarly Activity by Type</w:t>
            </w:r>
          </w:p>
        </w:tc>
        <w:tc>
          <w:tcPr>
            <w:tcW w:w="818" w:type="dxa"/>
            <w:shd w:val="clear" w:color="auto" w:fill="auto"/>
          </w:tcPr>
          <w:p w14:paraId="433483F5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818" w:type="dxa"/>
            <w:shd w:val="clear" w:color="auto" w:fill="auto"/>
          </w:tcPr>
          <w:p w14:paraId="50B71CC1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818" w:type="dxa"/>
            <w:shd w:val="clear" w:color="auto" w:fill="auto"/>
          </w:tcPr>
          <w:p w14:paraId="1BD6EE49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  <w:tc>
          <w:tcPr>
            <w:tcW w:w="818" w:type="dxa"/>
          </w:tcPr>
          <w:p w14:paraId="1F8015A7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20"/>
                <w:szCs w:val="20"/>
              </w:rPr>
            </w:pPr>
            <w:r w:rsidRPr="00174D07">
              <w:rPr>
                <w:b/>
                <w:color w:val="3B3838" w:themeColor="background2" w:themeShade="40"/>
                <w:sz w:val="20"/>
                <w:szCs w:val="20"/>
              </w:rPr>
              <w:t>20__</w:t>
            </w:r>
          </w:p>
        </w:tc>
      </w:tr>
      <w:tr w:rsidR="00C8113F" w:rsidRPr="00174D07" w14:paraId="4C6AD2C9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08E73B6F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Research in basic science, education, translational science, patient care, or population health</w:t>
            </w:r>
          </w:p>
        </w:tc>
        <w:tc>
          <w:tcPr>
            <w:tcW w:w="818" w:type="dxa"/>
            <w:shd w:val="clear" w:color="auto" w:fill="auto"/>
          </w:tcPr>
          <w:p w14:paraId="29DFC9D2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94E557C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1D322182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273C3931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C8113F" w:rsidRPr="00174D07" w14:paraId="1861E555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39253586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Peer-reviewed grants</w:t>
            </w:r>
          </w:p>
        </w:tc>
        <w:tc>
          <w:tcPr>
            <w:tcW w:w="818" w:type="dxa"/>
            <w:shd w:val="clear" w:color="auto" w:fill="auto"/>
          </w:tcPr>
          <w:p w14:paraId="63831A9D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37A0D712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3067A5CE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1350A8A1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C8113F" w:rsidRPr="00174D07" w14:paraId="4E9A1F60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7EA7B43C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Quality improvement and/or patient safety initiatives</w:t>
            </w:r>
          </w:p>
        </w:tc>
        <w:tc>
          <w:tcPr>
            <w:tcW w:w="818" w:type="dxa"/>
            <w:shd w:val="clear" w:color="auto" w:fill="auto"/>
          </w:tcPr>
          <w:p w14:paraId="02BA5125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40C7A8EC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46A82D38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3CDB92C3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C8113F" w:rsidRPr="00174D07" w14:paraId="6D7E3AF2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09B28C3B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Systematic reviews, meta-analyses, review articles, chapters in medical textbooks, or case reports</w:t>
            </w:r>
          </w:p>
        </w:tc>
        <w:tc>
          <w:tcPr>
            <w:tcW w:w="818" w:type="dxa"/>
            <w:shd w:val="clear" w:color="auto" w:fill="auto"/>
          </w:tcPr>
          <w:p w14:paraId="21BA6B8F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7BD024D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790E0408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29BDB2B9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C8113F" w:rsidRPr="00174D07" w14:paraId="4CF968D5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1EA84AA8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Creation of curricula, evaluation tools, didactic educational activities, or electronic materials</w:t>
            </w:r>
          </w:p>
        </w:tc>
        <w:tc>
          <w:tcPr>
            <w:tcW w:w="818" w:type="dxa"/>
            <w:shd w:val="clear" w:color="auto" w:fill="auto"/>
          </w:tcPr>
          <w:p w14:paraId="3944C282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1DE6C6E7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39693EF2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15A09824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C8113F" w:rsidRPr="00174D07" w14:paraId="09A87829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17377F5C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Contribution to professional committees, educational organizations, or editorial boards</w:t>
            </w:r>
          </w:p>
        </w:tc>
        <w:tc>
          <w:tcPr>
            <w:tcW w:w="818" w:type="dxa"/>
            <w:shd w:val="clear" w:color="auto" w:fill="auto"/>
          </w:tcPr>
          <w:p w14:paraId="471DA6F1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579A4012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5398C82E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27447E27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  <w:tr w:rsidR="00C8113F" w:rsidRPr="00174D07" w14:paraId="65FBE0BF" w14:textId="77777777" w:rsidTr="00FB617A">
        <w:trPr>
          <w:trHeight w:val="279"/>
        </w:trPr>
        <w:tc>
          <w:tcPr>
            <w:tcW w:w="8252" w:type="dxa"/>
            <w:shd w:val="clear" w:color="auto" w:fill="auto"/>
          </w:tcPr>
          <w:p w14:paraId="1F167624" w14:textId="77777777" w:rsidR="00C8113F" w:rsidRPr="00174D07" w:rsidRDefault="00C8113F" w:rsidP="00FB617A">
            <w:pPr>
              <w:rPr>
                <w:sz w:val="18"/>
                <w:szCs w:val="18"/>
              </w:rPr>
            </w:pPr>
            <w:r w:rsidRPr="00174D07">
              <w:rPr>
                <w:sz w:val="18"/>
                <w:szCs w:val="18"/>
              </w:rPr>
              <w:t>Innovations in education</w:t>
            </w:r>
          </w:p>
        </w:tc>
        <w:tc>
          <w:tcPr>
            <w:tcW w:w="818" w:type="dxa"/>
            <w:shd w:val="clear" w:color="auto" w:fill="auto"/>
          </w:tcPr>
          <w:p w14:paraId="3BBF143A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2C77C40C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  <w:shd w:val="clear" w:color="auto" w:fill="auto"/>
          </w:tcPr>
          <w:p w14:paraId="09A8C512" w14:textId="77777777" w:rsidR="00C8113F" w:rsidRPr="00174D07" w:rsidRDefault="00C8113F" w:rsidP="00FB617A">
            <w:pPr>
              <w:jc w:val="center"/>
              <w:rPr>
                <w:b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818" w:type="dxa"/>
          </w:tcPr>
          <w:p w14:paraId="2A9D0CAC" w14:textId="77777777" w:rsidR="00C8113F" w:rsidRPr="00174D07" w:rsidRDefault="00C8113F" w:rsidP="00FB617A">
            <w:pPr>
              <w:jc w:val="center"/>
              <w:rPr>
                <w:color w:val="3B3838" w:themeColor="background2" w:themeShade="40"/>
                <w:sz w:val="18"/>
                <w:szCs w:val="18"/>
              </w:rPr>
            </w:pPr>
          </w:p>
        </w:tc>
      </w:tr>
    </w:tbl>
    <w:p w14:paraId="2AEF3319" w14:textId="77777777" w:rsidR="00846C7F" w:rsidRDefault="00846C7F"/>
    <w:p w14:paraId="3DA5C74D" w14:textId="77777777" w:rsidR="00846C7F" w:rsidRDefault="00846C7F"/>
    <w:p w14:paraId="555E1847" w14:textId="77777777" w:rsidR="00846C7F" w:rsidRDefault="00846C7F"/>
    <w:p w14:paraId="56D9EDC1" w14:textId="77777777" w:rsidR="00846C7F" w:rsidRDefault="00846C7F"/>
    <w:p w14:paraId="15E95A38" w14:textId="77777777" w:rsidR="00846C7F" w:rsidRDefault="00846C7F"/>
    <w:p w14:paraId="368467F8" w14:textId="77777777" w:rsidR="00846C7F" w:rsidRDefault="00846C7F"/>
    <w:p w14:paraId="4FDA87E0" w14:textId="36CB4E0D" w:rsidR="00846C7F" w:rsidRDefault="00685BD4">
      <w:r>
        <w:t xml:space="preserve">List of Faculty </w:t>
      </w:r>
      <w:r w:rsidR="00A62248">
        <w:t>Scholarly</w:t>
      </w:r>
      <w:r>
        <w:t xml:space="preserve"> Activity (title, </w:t>
      </w:r>
      <w:r w:rsidR="007C68EC">
        <w:t>date,</w:t>
      </w:r>
      <w:r w:rsidR="00CE4F43">
        <w:t xml:space="preserve"> type of activity</w:t>
      </w:r>
      <w:r w:rsidR="00A62248">
        <w:t>, etc.</w:t>
      </w:r>
      <w:r w:rsidR="00CE4F43">
        <w:t>)</w:t>
      </w:r>
    </w:p>
    <w:p w14:paraId="307E273F" w14:textId="186A697F" w:rsidR="00A62248" w:rsidRDefault="00A62248">
      <w:r>
        <w:t>List of Trainee Scholarly Activity (title, date, type of activity, etc.)</w:t>
      </w:r>
    </w:p>
    <w:p w14:paraId="2274523D" w14:textId="77777777" w:rsidR="00846C7F" w:rsidRDefault="00846C7F"/>
    <w:p w14:paraId="42F5E515" w14:textId="0D9B861A" w:rsidR="00846C7F" w:rsidRDefault="00846C7F">
      <w:r>
        <w:br w:type="page"/>
      </w:r>
    </w:p>
    <w:p w14:paraId="4B27E892" w14:textId="186DAF97" w:rsidR="004B4A78" w:rsidRDefault="0020160B" w:rsidP="00D63D7B">
      <w:pPr>
        <w:pStyle w:val="ListParagraph"/>
        <w:numPr>
          <w:ilvl w:val="0"/>
          <w:numId w:val="41"/>
        </w:numPr>
      </w:pPr>
      <w:r>
        <w:lastRenderedPageBreak/>
        <w:t>In-training Examination Results</w:t>
      </w:r>
    </w:p>
    <w:p w14:paraId="2DD03596" w14:textId="77777777" w:rsidR="00A14E65" w:rsidRDefault="00A14E65">
      <w:r>
        <w:br w:type="page"/>
      </w:r>
    </w:p>
    <w:p w14:paraId="1C8EFA57" w14:textId="0C6585F1" w:rsidR="0020160B" w:rsidRDefault="0020160B" w:rsidP="0020160B">
      <w:pPr>
        <w:pStyle w:val="ListParagraph"/>
        <w:numPr>
          <w:ilvl w:val="0"/>
          <w:numId w:val="41"/>
        </w:numPr>
      </w:pPr>
      <w:r>
        <w:lastRenderedPageBreak/>
        <w:t>Faculty Development Activities</w:t>
      </w:r>
    </w:p>
    <w:p w14:paraId="6B176024" w14:textId="036818BA" w:rsidR="004B4A78" w:rsidRDefault="004B4A78" w:rsidP="002D060F"/>
    <w:sectPr w:rsidR="004B4A78" w:rsidSect="00F511AB">
      <w:headerReference w:type="default" r:id="rId11"/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85D8F" w14:textId="77777777" w:rsidR="00081DB7" w:rsidRDefault="00081DB7" w:rsidP="00F64B18">
      <w:pPr>
        <w:spacing w:after="0" w:line="240" w:lineRule="auto"/>
      </w:pPr>
      <w:r>
        <w:separator/>
      </w:r>
    </w:p>
  </w:endnote>
  <w:endnote w:type="continuationSeparator" w:id="0">
    <w:p w14:paraId="5795ABF8" w14:textId="77777777" w:rsidR="00081DB7" w:rsidRDefault="00081DB7" w:rsidP="00F64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4129573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54B555DD" w14:textId="199BBEF9" w:rsidR="0073461B" w:rsidRPr="0073461B" w:rsidRDefault="0073461B">
        <w:pPr>
          <w:pStyle w:val="Footer"/>
          <w:jc w:val="right"/>
          <w:rPr>
            <w:sz w:val="16"/>
            <w:szCs w:val="16"/>
          </w:rPr>
        </w:pPr>
        <w:r w:rsidRPr="0073461B">
          <w:rPr>
            <w:sz w:val="16"/>
            <w:szCs w:val="16"/>
          </w:rPr>
          <w:fldChar w:fldCharType="begin"/>
        </w:r>
        <w:r w:rsidRPr="0073461B">
          <w:rPr>
            <w:sz w:val="16"/>
            <w:szCs w:val="16"/>
          </w:rPr>
          <w:instrText xml:space="preserve"> PAGE   \* MERGEFORMAT </w:instrText>
        </w:r>
        <w:r w:rsidRPr="0073461B">
          <w:rPr>
            <w:sz w:val="16"/>
            <w:szCs w:val="16"/>
          </w:rPr>
          <w:fldChar w:fldCharType="separate"/>
        </w:r>
        <w:r w:rsidRPr="0073461B">
          <w:rPr>
            <w:noProof/>
            <w:sz w:val="16"/>
            <w:szCs w:val="16"/>
          </w:rPr>
          <w:t>2</w:t>
        </w:r>
        <w:r w:rsidRPr="0073461B">
          <w:rPr>
            <w:noProof/>
            <w:sz w:val="16"/>
            <w:szCs w:val="16"/>
          </w:rPr>
          <w:fldChar w:fldCharType="end"/>
        </w:r>
      </w:p>
    </w:sdtContent>
  </w:sdt>
  <w:p w14:paraId="3FA676BE" w14:textId="3B533D4B" w:rsidR="004B2674" w:rsidRDefault="002D060F" w:rsidP="0073461B">
    <w:pPr>
      <w:pStyle w:val="Footer"/>
      <w:rPr>
        <w:sz w:val="16"/>
        <w:szCs w:val="16"/>
      </w:rPr>
    </w:pPr>
    <w:r>
      <w:rPr>
        <w:sz w:val="16"/>
        <w:szCs w:val="16"/>
      </w:rPr>
      <w:t>Modified APE for COVID-19 (2020 Only</w:t>
    </w:r>
  </w:p>
  <w:p w14:paraId="03632BDC" w14:textId="614B7824" w:rsidR="008207A5" w:rsidRPr="0073461B" w:rsidRDefault="008207A5" w:rsidP="0073461B">
    <w:pPr>
      <w:pStyle w:val="Footer"/>
      <w:rPr>
        <w:sz w:val="16"/>
        <w:szCs w:val="16"/>
      </w:rPr>
    </w:pPr>
    <w:r>
      <w:rPr>
        <w:sz w:val="16"/>
        <w:szCs w:val="16"/>
      </w:rPr>
      <w:t>SI Name</w:t>
    </w:r>
  </w:p>
  <w:p w14:paraId="0D3BCE02" w14:textId="77777777" w:rsidR="00E70E53" w:rsidRDefault="00E70E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86643" w14:textId="77777777" w:rsidR="00081DB7" w:rsidRDefault="00081DB7" w:rsidP="00F64B18">
      <w:pPr>
        <w:spacing w:after="0" w:line="240" w:lineRule="auto"/>
      </w:pPr>
      <w:r>
        <w:separator/>
      </w:r>
    </w:p>
  </w:footnote>
  <w:footnote w:type="continuationSeparator" w:id="0">
    <w:p w14:paraId="3161104B" w14:textId="77777777" w:rsidR="00081DB7" w:rsidRDefault="00081DB7" w:rsidP="00F64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65D40" w14:textId="63558239" w:rsidR="00963617" w:rsidRDefault="008207A5" w:rsidP="008207A5">
    <w:pPr>
      <w:jc w:val="center"/>
    </w:pPr>
    <w:r>
      <w:rPr>
        <w:sz w:val="28"/>
        <w:szCs w:val="28"/>
        <w:u w:val="single"/>
      </w:rPr>
      <w:t>(</w:t>
    </w:r>
    <w:r w:rsidR="006E632E" w:rsidRPr="008207A5">
      <w:rPr>
        <w:sz w:val="28"/>
        <w:szCs w:val="28"/>
        <w:u w:val="single"/>
      </w:rPr>
      <w:t>Sponsoring Institution Nam</w:t>
    </w:r>
    <w:r w:rsidRPr="008207A5">
      <w:rPr>
        <w:sz w:val="28"/>
        <w:szCs w:val="28"/>
        <w:u w:val="single"/>
      </w:rPr>
      <w:t>e</w:t>
    </w:r>
    <w:r>
      <w:rPr>
        <w:sz w:val="28"/>
        <w:szCs w:val="28"/>
        <w:u w:val="single"/>
      </w:rPr>
      <w:t>)</w:t>
    </w:r>
    <w:r>
      <w:rPr>
        <w:sz w:val="28"/>
        <w:szCs w:val="28"/>
      </w:rPr>
      <w:t xml:space="preserve">: </w:t>
    </w:r>
    <w:r w:rsidR="00116FEE">
      <w:rPr>
        <w:sz w:val="28"/>
        <w:szCs w:val="28"/>
      </w:rPr>
      <w:t>Modified</w:t>
    </w:r>
    <w:r w:rsidR="00C63D67">
      <w:rPr>
        <w:sz w:val="28"/>
        <w:szCs w:val="28"/>
      </w:rPr>
      <w:t xml:space="preserve"> </w:t>
    </w:r>
    <w:r w:rsidR="00116FEE">
      <w:rPr>
        <w:sz w:val="28"/>
        <w:szCs w:val="28"/>
      </w:rPr>
      <w:t xml:space="preserve">APE for </w:t>
    </w:r>
    <w:r w:rsidR="006D78F5" w:rsidRPr="006D78F5">
      <w:rPr>
        <w:sz w:val="28"/>
        <w:szCs w:val="28"/>
        <w:u w:val="single"/>
      </w:rPr>
      <w:t>(Name of Program)</w:t>
    </w:r>
    <w:r w:rsidR="00C63D67">
      <w:rPr>
        <w:sz w:val="28"/>
        <w:szCs w:val="28"/>
      </w:rPr>
      <w:t xml:space="preserve"> </w:t>
    </w:r>
    <w:r w:rsidR="006D78F5">
      <w:rPr>
        <w:sz w:val="28"/>
        <w:szCs w:val="28"/>
      </w:rPr>
      <w:t xml:space="preserve">- </w:t>
    </w:r>
    <w:r w:rsidR="00116FEE">
      <w:rPr>
        <w:sz w:val="28"/>
        <w:szCs w:val="28"/>
      </w:rPr>
      <w:t>COVID-19 (2020 Only)</w:t>
    </w:r>
  </w:p>
  <w:p w14:paraId="79C43E35" w14:textId="3F644F96" w:rsidR="00963617" w:rsidRPr="001278DC" w:rsidRDefault="00963617" w:rsidP="009F299E">
    <w:pPr>
      <w:spacing w:after="0"/>
      <w:jc w:val="center"/>
      <w:rPr>
        <w:color w:val="3B3838" w:themeColor="background2" w:themeShade="40"/>
      </w:rPr>
    </w:pPr>
    <w:r w:rsidRPr="001278DC">
      <w:rPr>
        <w:color w:val="3B3838" w:themeColor="background2" w:themeShade="40"/>
      </w:rPr>
      <w:t>July 1, 20</w:t>
    </w:r>
    <w:r w:rsidR="00116FEE">
      <w:rPr>
        <w:color w:val="3B3838" w:themeColor="background2" w:themeShade="40"/>
      </w:rPr>
      <w:t>19</w:t>
    </w:r>
    <w:r w:rsidRPr="001278DC">
      <w:rPr>
        <w:color w:val="3B3838" w:themeColor="background2" w:themeShade="40"/>
      </w:rPr>
      <w:t xml:space="preserve"> – June 30, 20</w:t>
    </w:r>
    <w:r w:rsidR="00116FEE">
      <w:rPr>
        <w:color w:val="3B3838" w:themeColor="background2" w:themeShade="40"/>
      </w:rPr>
      <w:t>20</w:t>
    </w:r>
  </w:p>
  <w:p w14:paraId="0FE4E2EA" w14:textId="77777777" w:rsidR="00963617" w:rsidRDefault="00963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E50FA"/>
    <w:multiLevelType w:val="hybridMultilevel"/>
    <w:tmpl w:val="A2AA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10C07"/>
    <w:multiLevelType w:val="hybridMultilevel"/>
    <w:tmpl w:val="2C6A4C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F1ED0"/>
    <w:multiLevelType w:val="hybridMultilevel"/>
    <w:tmpl w:val="73923CFA"/>
    <w:lvl w:ilvl="0" w:tplc="86B2E6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87E2E"/>
    <w:multiLevelType w:val="hybridMultilevel"/>
    <w:tmpl w:val="ECBA6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D4D4C"/>
    <w:multiLevelType w:val="hybridMultilevel"/>
    <w:tmpl w:val="2F80D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37533"/>
    <w:multiLevelType w:val="hybridMultilevel"/>
    <w:tmpl w:val="D9E0E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A3B43"/>
    <w:multiLevelType w:val="hybridMultilevel"/>
    <w:tmpl w:val="5594A6FE"/>
    <w:lvl w:ilvl="0" w:tplc="6A82874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1144B7"/>
    <w:multiLevelType w:val="hybridMultilevel"/>
    <w:tmpl w:val="C47ECF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B26FAF"/>
    <w:multiLevelType w:val="hybridMultilevel"/>
    <w:tmpl w:val="9586D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842A0"/>
    <w:multiLevelType w:val="hybridMultilevel"/>
    <w:tmpl w:val="02141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134496"/>
    <w:multiLevelType w:val="hybridMultilevel"/>
    <w:tmpl w:val="C206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A59CB"/>
    <w:multiLevelType w:val="hybridMultilevel"/>
    <w:tmpl w:val="525C1B7C"/>
    <w:lvl w:ilvl="0" w:tplc="60D8CCE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233D0900"/>
    <w:multiLevelType w:val="hybridMultilevel"/>
    <w:tmpl w:val="453CA4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7E415F"/>
    <w:multiLevelType w:val="hybridMultilevel"/>
    <w:tmpl w:val="356E2C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F3293"/>
    <w:multiLevelType w:val="hybridMultilevel"/>
    <w:tmpl w:val="757A2C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8139E8"/>
    <w:multiLevelType w:val="hybridMultilevel"/>
    <w:tmpl w:val="B75A8A28"/>
    <w:lvl w:ilvl="0" w:tplc="19204B78">
      <w:start w:val="1"/>
      <w:numFmt w:val="upperLetter"/>
      <w:lvlText w:val="%1&gt;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C16595"/>
    <w:multiLevelType w:val="hybridMultilevel"/>
    <w:tmpl w:val="89C81DA2"/>
    <w:lvl w:ilvl="0" w:tplc="BBF2BA8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38A67C4A"/>
    <w:multiLevelType w:val="hybridMultilevel"/>
    <w:tmpl w:val="2AF675DE"/>
    <w:lvl w:ilvl="0" w:tplc="676E73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147A"/>
    <w:multiLevelType w:val="hybridMultilevel"/>
    <w:tmpl w:val="91760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B4DCE"/>
    <w:multiLevelType w:val="hybridMultilevel"/>
    <w:tmpl w:val="5F164954"/>
    <w:lvl w:ilvl="0" w:tplc="D8C4568A">
      <w:start w:val="4"/>
      <w:numFmt w:val="bullet"/>
      <w:lvlText w:val="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334008"/>
    <w:multiLevelType w:val="hybridMultilevel"/>
    <w:tmpl w:val="960CD7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8EC61B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D6055B6"/>
    <w:multiLevelType w:val="hybridMultilevel"/>
    <w:tmpl w:val="ACFA75CC"/>
    <w:lvl w:ilvl="0" w:tplc="8C9A76D2">
      <w:start w:val="1"/>
      <w:numFmt w:val="upp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D974D5"/>
    <w:multiLevelType w:val="hybridMultilevel"/>
    <w:tmpl w:val="E2486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D83ADC"/>
    <w:multiLevelType w:val="hybridMultilevel"/>
    <w:tmpl w:val="11320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32AE4"/>
    <w:multiLevelType w:val="hybridMultilevel"/>
    <w:tmpl w:val="40A80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83525"/>
    <w:multiLevelType w:val="hybridMultilevel"/>
    <w:tmpl w:val="05EC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AD51B3"/>
    <w:multiLevelType w:val="hybridMultilevel"/>
    <w:tmpl w:val="9C3AE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DB1466"/>
    <w:multiLevelType w:val="hybridMultilevel"/>
    <w:tmpl w:val="6FCEBA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84584C"/>
    <w:multiLevelType w:val="hybridMultilevel"/>
    <w:tmpl w:val="6876E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2C643E"/>
    <w:multiLevelType w:val="hybridMultilevel"/>
    <w:tmpl w:val="4DDEBBCA"/>
    <w:lvl w:ilvl="0" w:tplc="D716EB1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6D2A69"/>
    <w:multiLevelType w:val="hybridMultilevel"/>
    <w:tmpl w:val="C6985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9C553A"/>
    <w:multiLevelType w:val="hybridMultilevel"/>
    <w:tmpl w:val="0FEC2E4A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1AF73F4"/>
    <w:multiLevelType w:val="hybridMultilevel"/>
    <w:tmpl w:val="4DA4E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1417CC"/>
    <w:multiLevelType w:val="hybridMultilevel"/>
    <w:tmpl w:val="09FEADD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B2C0168"/>
    <w:multiLevelType w:val="hybridMultilevel"/>
    <w:tmpl w:val="6F50C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A73283"/>
    <w:multiLevelType w:val="hybridMultilevel"/>
    <w:tmpl w:val="F0908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D06BE"/>
    <w:multiLevelType w:val="hybridMultilevel"/>
    <w:tmpl w:val="3DC2CA1A"/>
    <w:lvl w:ilvl="0" w:tplc="327E77A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1F5337A"/>
    <w:multiLevelType w:val="hybridMultilevel"/>
    <w:tmpl w:val="FCDC0E26"/>
    <w:lvl w:ilvl="0" w:tplc="902EB18C">
      <w:start w:val="1"/>
      <w:numFmt w:val="upperLetter"/>
      <w:lvlText w:val="%1&gt;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5446C9"/>
    <w:multiLevelType w:val="hybridMultilevel"/>
    <w:tmpl w:val="DD64CA7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6436DDF"/>
    <w:multiLevelType w:val="hybridMultilevel"/>
    <w:tmpl w:val="912477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270E9B"/>
    <w:multiLevelType w:val="hybridMultilevel"/>
    <w:tmpl w:val="D83E5168"/>
    <w:lvl w:ilvl="0" w:tplc="A42222A0">
      <w:start w:val="1"/>
      <w:numFmt w:val="upp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7FA1D8F"/>
    <w:multiLevelType w:val="hybridMultilevel"/>
    <w:tmpl w:val="C3FE8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B83B78"/>
    <w:multiLevelType w:val="hybridMultilevel"/>
    <w:tmpl w:val="53A20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23657C"/>
    <w:multiLevelType w:val="hybridMultilevel"/>
    <w:tmpl w:val="D8EC639C"/>
    <w:lvl w:ilvl="0" w:tplc="DD882490">
      <w:start w:val="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CE144D46">
      <w:start w:val="1"/>
      <w:numFmt w:val="decimal"/>
      <w:lvlText w:val="(%2)"/>
      <w:lvlJc w:val="left"/>
      <w:pPr>
        <w:tabs>
          <w:tab w:val="num" w:pos="2430"/>
        </w:tabs>
        <w:ind w:left="2430" w:hanging="360"/>
      </w:pPr>
      <w:rPr>
        <w:rFonts w:ascii="Times New Roman" w:eastAsiaTheme="minorHAnsi" w:hAnsi="Times New Roman" w:cstheme="minorBidi"/>
        <w:b/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4" w15:restartNumberingAfterBreak="0">
    <w:nsid w:val="6CA712C8"/>
    <w:multiLevelType w:val="hybridMultilevel"/>
    <w:tmpl w:val="A456F0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46423D"/>
    <w:multiLevelType w:val="hybridMultilevel"/>
    <w:tmpl w:val="BE30E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6"/>
  </w:num>
  <w:num w:numId="3">
    <w:abstractNumId w:val="19"/>
  </w:num>
  <w:num w:numId="4">
    <w:abstractNumId w:val="20"/>
  </w:num>
  <w:num w:numId="5">
    <w:abstractNumId w:val="43"/>
  </w:num>
  <w:num w:numId="6">
    <w:abstractNumId w:val="9"/>
  </w:num>
  <w:num w:numId="7">
    <w:abstractNumId w:val="10"/>
  </w:num>
  <w:num w:numId="8">
    <w:abstractNumId w:val="30"/>
  </w:num>
  <w:num w:numId="9">
    <w:abstractNumId w:val="23"/>
  </w:num>
  <w:num w:numId="10">
    <w:abstractNumId w:val="35"/>
  </w:num>
  <w:num w:numId="11">
    <w:abstractNumId w:val="28"/>
  </w:num>
  <w:num w:numId="12">
    <w:abstractNumId w:val="8"/>
  </w:num>
  <w:num w:numId="13">
    <w:abstractNumId w:val="32"/>
  </w:num>
  <w:num w:numId="14">
    <w:abstractNumId w:val="45"/>
  </w:num>
  <w:num w:numId="15">
    <w:abstractNumId w:val="31"/>
  </w:num>
  <w:num w:numId="16">
    <w:abstractNumId w:val="44"/>
  </w:num>
  <w:num w:numId="17">
    <w:abstractNumId w:val="7"/>
  </w:num>
  <w:num w:numId="18">
    <w:abstractNumId w:val="34"/>
  </w:num>
  <w:num w:numId="19">
    <w:abstractNumId w:val="27"/>
  </w:num>
  <w:num w:numId="20">
    <w:abstractNumId w:val="2"/>
  </w:num>
  <w:num w:numId="21">
    <w:abstractNumId w:val="12"/>
  </w:num>
  <w:num w:numId="22">
    <w:abstractNumId w:val="42"/>
  </w:num>
  <w:num w:numId="23">
    <w:abstractNumId w:val="11"/>
  </w:num>
  <w:num w:numId="24">
    <w:abstractNumId w:val="4"/>
  </w:num>
  <w:num w:numId="25">
    <w:abstractNumId w:val="39"/>
  </w:num>
  <w:num w:numId="26">
    <w:abstractNumId w:val="22"/>
  </w:num>
  <w:num w:numId="27">
    <w:abstractNumId w:val="0"/>
  </w:num>
  <w:num w:numId="28">
    <w:abstractNumId w:val="25"/>
  </w:num>
  <w:num w:numId="29">
    <w:abstractNumId w:val="5"/>
  </w:num>
  <w:num w:numId="30">
    <w:abstractNumId w:val="17"/>
  </w:num>
  <w:num w:numId="31">
    <w:abstractNumId w:val="26"/>
  </w:num>
  <w:num w:numId="32">
    <w:abstractNumId w:val="41"/>
  </w:num>
  <w:num w:numId="33">
    <w:abstractNumId w:val="18"/>
  </w:num>
  <w:num w:numId="34">
    <w:abstractNumId w:val="13"/>
  </w:num>
  <w:num w:numId="35">
    <w:abstractNumId w:val="24"/>
  </w:num>
  <w:num w:numId="36">
    <w:abstractNumId w:val="3"/>
  </w:num>
  <w:num w:numId="37">
    <w:abstractNumId w:val="40"/>
  </w:num>
  <w:num w:numId="38">
    <w:abstractNumId w:val="38"/>
  </w:num>
  <w:num w:numId="39">
    <w:abstractNumId w:val="33"/>
  </w:num>
  <w:num w:numId="40">
    <w:abstractNumId w:val="1"/>
  </w:num>
  <w:num w:numId="41">
    <w:abstractNumId w:val="21"/>
  </w:num>
  <w:num w:numId="42">
    <w:abstractNumId w:val="6"/>
  </w:num>
  <w:num w:numId="43">
    <w:abstractNumId w:val="14"/>
  </w:num>
  <w:num w:numId="44">
    <w:abstractNumId w:val="15"/>
  </w:num>
  <w:num w:numId="45">
    <w:abstractNumId w:val="37"/>
  </w:num>
  <w:num w:numId="46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Tc0MTe1NLE0MTZW0lEKTi0uzszPAykwrwUATorLqCwAAAA="/>
  </w:docVars>
  <w:rsids>
    <w:rsidRoot w:val="00FD2960"/>
    <w:rsid w:val="000026A9"/>
    <w:rsid w:val="00010460"/>
    <w:rsid w:val="0001277A"/>
    <w:rsid w:val="000202A9"/>
    <w:rsid w:val="000275CB"/>
    <w:rsid w:val="00027AC3"/>
    <w:rsid w:val="000317DD"/>
    <w:rsid w:val="0003271C"/>
    <w:rsid w:val="000439F5"/>
    <w:rsid w:val="00045702"/>
    <w:rsid w:val="000547F8"/>
    <w:rsid w:val="00062BC8"/>
    <w:rsid w:val="00062CCD"/>
    <w:rsid w:val="00072CD8"/>
    <w:rsid w:val="00075A1D"/>
    <w:rsid w:val="00076124"/>
    <w:rsid w:val="0007734F"/>
    <w:rsid w:val="00081DB7"/>
    <w:rsid w:val="0008260D"/>
    <w:rsid w:val="00090EF3"/>
    <w:rsid w:val="00095E46"/>
    <w:rsid w:val="00095EC9"/>
    <w:rsid w:val="000A0551"/>
    <w:rsid w:val="000A1DB0"/>
    <w:rsid w:val="000A75BA"/>
    <w:rsid w:val="000B3F4D"/>
    <w:rsid w:val="000C1165"/>
    <w:rsid w:val="000C133F"/>
    <w:rsid w:val="000C3AA6"/>
    <w:rsid w:val="000D16A2"/>
    <w:rsid w:val="000D16D5"/>
    <w:rsid w:val="000D459F"/>
    <w:rsid w:val="000D4FCF"/>
    <w:rsid w:val="000E37B7"/>
    <w:rsid w:val="000E400B"/>
    <w:rsid w:val="000E7E87"/>
    <w:rsid w:val="000F36F4"/>
    <w:rsid w:val="000F6FBD"/>
    <w:rsid w:val="0010222F"/>
    <w:rsid w:val="00115C4A"/>
    <w:rsid w:val="00116A85"/>
    <w:rsid w:val="00116FEE"/>
    <w:rsid w:val="00123591"/>
    <w:rsid w:val="0012552F"/>
    <w:rsid w:val="001260B3"/>
    <w:rsid w:val="001278DC"/>
    <w:rsid w:val="001315F4"/>
    <w:rsid w:val="001321FB"/>
    <w:rsid w:val="001367BD"/>
    <w:rsid w:val="001478E0"/>
    <w:rsid w:val="00156F54"/>
    <w:rsid w:val="00157900"/>
    <w:rsid w:val="001614BC"/>
    <w:rsid w:val="00162DD3"/>
    <w:rsid w:val="00164B29"/>
    <w:rsid w:val="00166971"/>
    <w:rsid w:val="00171C1D"/>
    <w:rsid w:val="001749F9"/>
    <w:rsid w:val="00174D07"/>
    <w:rsid w:val="001772F3"/>
    <w:rsid w:val="00182375"/>
    <w:rsid w:val="00191675"/>
    <w:rsid w:val="001925D8"/>
    <w:rsid w:val="001934E4"/>
    <w:rsid w:val="00197E7C"/>
    <w:rsid w:val="00197FA3"/>
    <w:rsid w:val="001A2CCA"/>
    <w:rsid w:val="001A3C83"/>
    <w:rsid w:val="001A4D98"/>
    <w:rsid w:val="001A64AA"/>
    <w:rsid w:val="001B21BF"/>
    <w:rsid w:val="001C1310"/>
    <w:rsid w:val="001C3D4F"/>
    <w:rsid w:val="001C76E7"/>
    <w:rsid w:val="001D0364"/>
    <w:rsid w:val="001D0492"/>
    <w:rsid w:val="001D0F97"/>
    <w:rsid w:val="001D2614"/>
    <w:rsid w:val="001D38C2"/>
    <w:rsid w:val="001E2AAD"/>
    <w:rsid w:val="001F3040"/>
    <w:rsid w:val="0020145C"/>
    <w:rsid w:val="0020160B"/>
    <w:rsid w:val="002021E5"/>
    <w:rsid w:val="00205605"/>
    <w:rsid w:val="00206863"/>
    <w:rsid w:val="00210AE2"/>
    <w:rsid w:val="00213C42"/>
    <w:rsid w:val="00215319"/>
    <w:rsid w:val="0021798E"/>
    <w:rsid w:val="002308F8"/>
    <w:rsid w:val="002408CF"/>
    <w:rsid w:val="00244033"/>
    <w:rsid w:val="00272F49"/>
    <w:rsid w:val="00276826"/>
    <w:rsid w:val="0028061C"/>
    <w:rsid w:val="002814E3"/>
    <w:rsid w:val="00283BE7"/>
    <w:rsid w:val="00285850"/>
    <w:rsid w:val="002917B3"/>
    <w:rsid w:val="002A04C6"/>
    <w:rsid w:val="002A0A58"/>
    <w:rsid w:val="002A766C"/>
    <w:rsid w:val="002B1309"/>
    <w:rsid w:val="002B1EBF"/>
    <w:rsid w:val="002B36EE"/>
    <w:rsid w:val="002B5A8C"/>
    <w:rsid w:val="002C1434"/>
    <w:rsid w:val="002C21E1"/>
    <w:rsid w:val="002D060F"/>
    <w:rsid w:val="002D1645"/>
    <w:rsid w:val="002D1659"/>
    <w:rsid w:val="002D38FA"/>
    <w:rsid w:val="002E1F51"/>
    <w:rsid w:val="002E74C4"/>
    <w:rsid w:val="002F309D"/>
    <w:rsid w:val="002F51F5"/>
    <w:rsid w:val="002F5CCC"/>
    <w:rsid w:val="002F5DB5"/>
    <w:rsid w:val="002F683F"/>
    <w:rsid w:val="002F69FB"/>
    <w:rsid w:val="002F7BB6"/>
    <w:rsid w:val="003032FE"/>
    <w:rsid w:val="003054A5"/>
    <w:rsid w:val="003062B6"/>
    <w:rsid w:val="00307FF5"/>
    <w:rsid w:val="00310644"/>
    <w:rsid w:val="00313517"/>
    <w:rsid w:val="00313D65"/>
    <w:rsid w:val="00320ECE"/>
    <w:rsid w:val="00322F08"/>
    <w:rsid w:val="0032788B"/>
    <w:rsid w:val="00327D81"/>
    <w:rsid w:val="003313B4"/>
    <w:rsid w:val="00340AAE"/>
    <w:rsid w:val="003417B8"/>
    <w:rsid w:val="00344055"/>
    <w:rsid w:val="00344AD3"/>
    <w:rsid w:val="00352B00"/>
    <w:rsid w:val="00357F90"/>
    <w:rsid w:val="0036229E"/>
    <w:rsid w:val="00365273"/>
    <w:rsid w:val="00366588"/>
    <w:rsid w:val="00366C89"/>
    <w:rsid w:val="003728C2"/>
    <w:rsid w:val="00373A13"/>
    <w:rsid w:val="00374AA0"/>
    <w:rsid w:val="00375394"/>
    <w:rsid w:val="00380B88"/>
    <w:rsid w:val="0038167D"/>
    <w:rsid w:val="003917BA"/>
    <w:rsid w:val="003932C0"/>
    <w:rsid w:val="00395543"/>
    <w:rsid w:val="00397577"/>
    <w:rsid w:val="003A00F1"/>
    <w:rsid w:val="003B1A04"/>
    <w:rsid w:val="003B5793"/>
    <w:rsid w:val="003C174E"/>
    <w:rsid w:val="003C1867"/>
    <w:rsid w:val="003C1F6C"/>
    <w:rsid w:val="003C4AD6"/>
    <w:rsid w:val="003C561A"/>
    <w:rsid w:val="003D48C6"/>
    <w:rsid w:val="003D7DBE"/>
    <w:rsid w:val="003E0AA0"/>
    <w:rsid w:val="003E1DA7"/>
    <w:rsid w:val="003E1EF9"/>
    <w:rsid w:val="003E5379"/>
    <w:rsid w:val="003F533E"/>
    <w:rsid w:val="004078B4"/>
    <w:rsid w:val="00412DC4"/>
    <w:rsid w:val="00420C36"/>
    <w:rsid w:val="00424641"/>
    <w:rsid w:val="0042522A"/>
    <w:rsid w:val="004359A0"/>
    <w:rsid w:val="004418BA"/>
    <w:rsid w:val="00447C51"/>
    <w:rsid w:val="00450F05"/>
    <w:rsid w:val="0045323B"/>
    <w:rsid w:val="004536AD"/>
    <w:rsid w:val="00456D3A"/>
    <w:rsid w:val="00461B76"/>
    <w:rsid w:val="00462CC8"/>
    <w:rsid w:val="00462DEE"/>
    <w:rsid w:val="00475B74"/>
    <w:rsid w:val="00482E83"/>
    <w:rsid w:val="00485D9E"/>
    <w:rsid w:val="00491B52"/>
    <w:rsid w:val="0049375E"/>
    <w:rsid w:val="00496ED9"/>
    <w:rsid w:val="004A2F72"/>
    <w:rsid w:val="004A38CB"/>
    <w:rsid w:val="004A3927"/>
    <w:rsid w:val="004A724B"/>
    <w:rsid w:val="004A78D7"/>
    <w:rsid w:val="004B1A5E"/>
    <w:rsid w:val="004B2674"/>
    <w:rsid w:val="004B4A78"/>
    <w:rsid w:val="004B657D"/>
    <w:rsid w:val="004B7DA6"/>
    <w:rsid w:val="004C17CF"/>
    <w:rsid w:val="004C450C"/>
    <w:rsid w:val="004C4928"/>
    <w:rsid w:val="004C49D1"/>
    <w:rsid w:val="004C6BF3"/>
    <w:rsid w:val="004C7A29"/>
    <w:rsid w:val="004D1B5F"/>
    <w:rsid w:val="004D737B"/>
    <w:rsid w:val="004F0E76"/>
    <w:rsid w:val="004F2C52"/>
    <w:rsid w:val="00506054"/>
    <w:rsid w:val="005076DE"/>
    <w:rsid w:val="00510E9C"/>
    <w:rsid w:val="005125F1"/>
    <w:rsid w:val="005126DE"/>
    <w:rsid w:val="00514A87"/>
    <w:rsid w:val="0051761D"/>
    <w:rsid w:val="0051797F"/>
    <w:rsid w:val="00521CA6"/>
    <w:rsid w:val="00523E6D"/>
    <w:rsid w:val="005256B5"/>
    <w:rsid w:val="005259B5"/>
    <w:rsid w:val="005425C0"/>
    <w:rsid w:val="005538A0"/>
    <w:rsid w:val="005549D2"/>
    <w:rsid w:val="005612F0"/>
    <w:rsid w:val="0057036A"/>
    <w:rsid w:val="0057639B"/>
    <w:rsid w:val="00586CF6"/>
    <w:rsid w:val="005916FF"/>
    <w:rsid w:val="00591A31"/>
    <w:rsid w:val="005A2311"/>
    <w:rsid w:val="005A2491"/>
    <w:rsid w:val="005B4867"/>
    <w:rsid w:val="005B5B0A"/>
    <w:rsid w:val="005B7EDA"/>
    <w:rsid w:val="005C5197"/>
    <w:rsid w:val="005D18BC"/>
    <w:rsid w:val="005D2E68"/>
    <w:rsid w:val="005D78A1"/>
    <w:rsid w:val="005E1616"/>
    <w:rsid w:val="005E2D66"/>
    <w:rsid w:val="005E2E93"/>
    <w:rsid w:val="005E46C7"/>
    <w:rsid w:val="005E5384"/>
    <w:rsid w:val="005F132D"/>
    <w:rsid w:val="005F6301"/>
    <w:rsid w:val="0060270B"/>
    <w:rsid w:val="00603E0C"/>
    <w:rsid w:val="006058AE"/>
    <w:rsid w:val="00607756"/>
    <w:rsid w:val="00607F06"/>
    <w:rsid w:val="006101EE"/>
    <w:rsid w:val="0061260F"/>
    <w:rsid w:val="00617391"/>
    <w:rsid w:val="00617AA2"/>
    <w:rsid w:val="00617CFA"/>
    <w:rsid w:val="0062315D"/>
    <w:rsid w:val="00624B1A"/>
    <w:rsid w:val="006252A2"/>
    <w:rsid w:val="00631AF5"/>
    <w:rsid w:val="00633CD5"/>
    <w:rsid w:val="00635785"/>
    <w:rsid w:val="00641332"/>
    <w:rsid w:val="00641EC2"/>
    <w:rsid w:val="006422A2"/>
    <w:rsid w:val="00642C29"/>
    <w:rsid w:val="006436ED"/>
    <w:rsid w:val="00650500"/>
    <w:rsid w:val="006551C0"/>
    <w:rsid w:val="00660BEC"/>
    <w:rsid w:val="006610F1"/>
    <w:rsid w:val="006701BD"/>
    <w:rsid w:val="00671D82"/>
    <w:rsid w:val="00674843"/>
    <w:rsid w:val="0068076B"/>
    <w:rsid w:val="00680AE9"/>
    <w:rsid w:val="00681B95"/>
    <w:rsid w:val="00683AE7"/>
    <w:rsid w:val="00684E67"/>
    <w:rsid w:val="00685BD4"/>
    <w:rsid w:val="00685FFA"/>
    <w:rsid w:val="0068636E"/>
    <w:rsid w:val="00687E51"/>
    <w:rsid w:val="006A320F"/>
    <w:rsid w:val="006A4C2A"/>
    <w:rsid w:val="006A75B3"/>
    <w:rsid w:val="006B13FC"/>
    <w:rsid w:val="006C1F20"/>
    <w:rsid w:val="006C1FBC"/>
    <w:rsid w:val="006C65C1"/>
    <w:rsid w:val="006D3D89"/>
    <w:rsid w:val="006D584F"/>
    <w:rsid w:val="006D5DE2"/>
    <w:rsid w:val="006D5F0A"/>
    <w:rsid w:val="006D78F5"/>
    <w:rsid w:val="006E138A"/>
    <w:rsid w:val="006E2CB1"/>
    <w:rsid w:val="006E3117"/>
    <w:rsid w:val="006E389B"/>
    <w:rsid w:val="006E59C4"/>
    <w:rsid w:val="006E632E"/>
    <w:rsid w:val="006E710E"/>
    <w:rsid w:val="006E72DB"/>
    <w:rsid w:val="006F5916"/>
    <w:rsid w:val="00700A2A"/>
    <w:rsid w:val="007078F2"/>
    <w:rsid w:val="007101F5"/>
    <w:rsid w:val="00713B99"/>
    <w:rsid w:val="00714AF8"/>
    <w:rsid w:val="0071758E"/>
    <w:rsid w:val="00720C2F"/>
    <w:rsid w:val="00723081"/>
    <w:rsid w:val="00724CB7"/>
    <w:rsid w:val="0072546D"/>
    <w:rsid w:val="00725DB2"/>
    <w:rsid w:val="00730F9A"/>
    <w:rsid w:val="0073461B"/>
    <w:rsid w:val="00734FB2"/>
    <w:rsid w:val="00736E35"/>
    <w:rsid w:val="00740CCA"/>
    <w:rsid w:val="00741ECC"/>
    <w:rsid w:val="0074402F"/>
    <w:rsid w:val="00745B90"/>
    <w:rsid w:val="0075252D"/>
    <w:rsid w:val="00753F22"/>
    <w:rsid w:val="007632F8"/>
    <w:rsid w:val="007644BD"/>
    <w:rsid w:val="00765466"/>
    <w:rsid w:val="007657A3"/>
    <w:rsid w:val="00767CEB"/>
    <w:rsid w:val="00772B68"/>
    <w:rsid w:val="00772CE6"/>
    <w:rsid w:val="007816E5"/>
    <w:rsid w:val="00785220"/>
    <w:rsid w:val="0079162B"/>
    <w:rsid w:val="00793A9F"/>
    <w:rsid w:val="007B0DE9"/>
    <w:rsid w:val="007B0E67"/>
    <w:rsid w:val="007B2458"/>
    <w:rsid w:val="007B54E2"/>
    <w:rsid w:val="007B5FDA"/>
    <w:rsid w:val="007B7601"/>
    <w:rsid w:val="007B7D49"/>
    <w:rsid w:val="007C14EC"/>
    <w:rsid w:val="007C265C"/>
    <w:rsid w:val="007C27D0"/>
    <w:rsid w:val="007C661E"/>
    <w:rsid w:val="007C68EC"/>
    <w:rsid w:val="007D060E"/>
    <w:rsid w:val="007D3344"/>
    <w:rsid w:val="007E329A"/>
    <w:rsid w:val="007E33CC"/>
    <w:rsid w:val="007E73C3"/>
    <w:rsid w:val="007F10A3"/>
    <w:rsid w:val="007F1439"/>
    <w:rsid w:val="007F3D2A"/>
    <w:rsid w:val="007F6DA9"/>
    <w:rsid w:val="007F780F"/>
    <w:rsid w:val="008054C6"/>
    <w:rsid w:val="00805DD6"/>
    <w:rsid w:val="008078D1"/>
    <w:rsid w:val="008133E8"/>
    <w:rsid w:val="008149E3"/>
    <w:rsid w:val="008160B6"/>
    <w:rsid w:val="008163E6"/>
    <w:rsid w:val="0081663A"/>
    <w:rsid w:val="00817B39"/>
    <w:rsid w:val="008207A5"/>
    <w:rsid w:val="00827870"/>
    <w:rsid w:val="00830EEA"/>
    <w:rsid w:val="00832328"/>
    <w:rsid w:val="00832EEF"/>
    <w:rsid w:val="008331ED"/>
    <w:rsid w:val="00834925"/>
    <w:rsid w:val="00834F07"/>
    <w:rsid w:val="00846C7F"/>
    <w:rsid w:val="00851B71"/>
    <w:rsid w:val="00856DF1"/>
    <w:rsid w:val="008602B2"/>
    <w:rsid w:val="008659D1"/>
    <w:rsid w:val="00876AD5"/>
    <w:rsid w:val="00880DA2"/>
    <w:rsid w:val="008814AF"/>
    <w:rsid w:val="00894023"/>
    <w:rsid w:val="0089521F"/>
    <w:rsid w:val="008A1A77"/>
    <w:rsid w:val="008A44AA"/>
    <w:rsid w:val="008B02B9"/>
    <w:rsid w:val="008B05E9"/>
    <w:rsid w:val="008B0BBA"/>
    <w:rsid w:val="008B2EFE"/>
    <w:rsid w:val="008B4597"/>
    <w:rsid w:val="008B70EF"/>
    <w:rsid w:val="008C10C7"/>
    <w:rsid w:val="008C2389"/>
    <w:rsid w:val="008C3DEC"/>
    <w:rsid w:val="008D0A0B"/>
    <w:rsid w:val="008D0C42"/>
    <w:rsid w:val="008D2F89"/>
    <w:rsid w:val="008D6116"/>
    <w:rsid w:val="008D6D76"/>
    <w:rsid w:val="008E0AAC"/>
    <w:rsid w:val="008E1292"/>
    <w:rsid w:val="008E42B3"/>
    <w:rsid w:val="008E43B5"/>
    <w:rsid w:val="008E6CE7"/>
    <w:rsid w:val="008E6DB5"/>
    <w:rsid w:val="008F2832"/>
    <w:rsid w:val="00904D52"/>
    <w:rsid w:val="00905D35"/>
    <w:rsid w:val="00915508"/>
    <w:rsid w:val="00920598"/>
    <w:rsid w:val="00926943"/>
    <w:rsid w:val="0093092E"/>
    <w:rsid w:val="00932F30"/>
    <w:rsid w:val="0094389C"/>
    <w:rsid w:val="00946CD1"/>
    <w:rsid w:val="0095026C"/>
    <w:rsid w:val="00963617"/>
    <w:rsid w:val="00975518"/>
    <w:rsid w:val="009800CA"/>
    <w:rsid w:val="00982C0E"/>
    <w:rsid w:val="009833A7"/>
    <w:rsid w:val="009A5168"/>
    <w:rsid w:val="009A5908"/>
    <w:rsid w:val="009B2E7B"/>
    <w:rsid w:val="009B7BB4"/>
    <w:rsid w:val="009C4FFC"/>
    <w:rsid w:val="009C5D83"/>
    <w:rsid w:val="009C615F"/>
    <w:rsid w:val="009D04ED"/>
    <w:rsid w:val="009D375B"/>
    <w:rsid w:val="009D3C1E"/>
    <w:rsid w:val="009E73A1"/>
    <w:rsid w:val="009F09F6"/>
    <w:rsid w:val="009F299E"/>
    <w:rsid w:val="009F33C9"/>
    <w:rsid w:val="009F6126"/>
    <w:rsid w:val="009F6F62"/>
    <w:rsid w:val="009F7C25"/>
    <w:rsid w:val="00A00BBD"/>
    <w:rsid w:val="00A0108E"/>
    <w:rsid w:val="00A06E0F"/>
    <w:rsid w:val="00A0726B"/>
    <w:rsid w:val="00A14E65"/>
    <w:rsid w:val="00A319B6"/>
    <w:rsid w:val="00A32900"/>
    <w:rsid w:val="00A33BCC"/>
    <w:rsid w:val="00A37896"/>
    <w:rsid w:val="00A45DF2"/>
    <w:rsid w:val="00A55484"/>
    <w:rsid w:val="00A56284"/>
    <w:rsid w:val="00A61792"/>
    <w:rsid w:val="00A61821"/>
    <w:rsid w:val="00A61B5B"/>
    <w:rsid w:val="00A62248"/>
    <w:rsid w:val="00A65A64"/>
    <w:rsid w:val="00A71623"/>
    <w:rsid w:val="00A841C6"/>
    <w:rsid w:val="00A86793"/>
    <w:rsid w:val="00A875DF"/>
    <w:rsid w:val="00A923D5"/>
    <w:rsid w:val="00A94031"/>
    <w:rsid w:val="00A95550"/>
    <w:rsid w:val="00AA1285"/>
    <w:rsid w:val="00AA3A3A"/>
    <w:rsid w:val="00AA466D"/>
    <w:rsid w:val="00AA58E1"/>
    <w:rsid w:val="00AB040E"/>
    <w:rsid w:val="00AB13EF"/>
    <w:rsid w:val="00AB7AA9"/>
    <w:rsid w:val="00AC0F4F"/>
    <w:rsid w:val="00AC26A6"/>
    <w:rsid w:val="00AC3F9B"/>
    <w:rsid w:val="00AC45AE"/>
    <w:rsid w:val="00AD22D6"/>
    <w:rsid w:val="00AF5AC8"/>
    <w:rsid w:val="00AF5D07"/>
    <w:rsid w:val="00B00F99"/>
    <w:rsid w:val="00B03E9F"/>
    <w:rsid w:val="00B06273"/>
    <w:rsid w:val="00B07491"/>
    <w:rsid w:val="00B07CFC"/>
    <w:rsid w:val="00B11561"/>
    <w:rsid w:val="00B11D7F"/>
    <w:rsid w:val="00B11DF5"/>
    <w:rsid w:val="00B13986"/>
    <w:rsid w:val="00B14969"/>
    <w:rsid w:val="00B160FF"/>
    <w:rsid w:val="00B2347E"/>
    <w:rsid w:val="00B25E3C"/>
    <w:rsid w:val="00B26A7A"/>
    <w:rsid w:val="00B318C8"/>
    <w:rsid w:val="00B35366"/>
    <w:rsid w:val="00B35631"/>
    <w:rsid w:val="00B40672"/>
    <w:rsid w:val="00B4137E"/>
    <w:rsid w:val="00B43E02"/>
    <w:rsid w:val="00B47B71"/>
    <w:rsid w:val="00B510F4"/>
    <w:rsid w:val="00B521DF"/>
    <w:rsid w:val="00B53357"/>
    <w:rsid w:val="00B53D58"/>
    <w:rsid w:val="00B54B0B"/>
    <w:rsid w:val="00B60829"/>
    <w:rsid w:val="00B630B5"/>
    <w:rsid w:val="00B6343F"/>
    <w:rsid w:val="00B63DE5"/>
    <w:rsid w:val="00B70FA5"/>
    <w:rsid w:val="00B727E2"/>
    <w:rsid w:val="00B76F05"/>
    <w:rsid w:val="00B8090A"/>
    <w:rsid w:val="00B815E7"/>
    <w:rsid w:val="00B84C8B"/>
    <w:rsid w:val="00B850F8"/>
    <w:rsid w:val="00B902E2"/>
    <w:rsid w:val="00B910F3"/>
    <w:rsid w:val="00B91EA6"/>
    <w:rsid w:val="00B948AE"/>
    <w:rsid w:val="00B94ABA"/>
    <w:rsid w:val="00BA107F"/>
    <w:rsid w:val="00BA5F83"/>
    <w:rsid w:val="00BA60DC"/>
    <w:rsid w:val="00BB008F"/>
    <w:rsid w:val="00BB1CD6"/>
    <w:rsid w:val="00BB5711"/>
    <w:rsid w:val="00BB5F7F"/>
    <w:rsid w:val="00BB6479"/>
    <w:rsid w:val="00BB75CB"/>
    <w:rsid w:val="00BC25D6"/>
    <w:rsid w:val="00BD34E1"/>
    <w:rsid w:val="00BD7C7A"/>
    <w:rsid w:val="00BE13BC"/>
    <w:rsid w:val="00BE221F"/>
    <w:rsid w:val="00BF4FE3"/>
    <w:rsid w:val="00C02A46"/>
    <w:rsid w:val="00C0499B"/>
    <w:rsid w:val="00C06754"/>
    <w:rsid w:val="00C12B2C"/>
    <w:rsid w:val="00C14382"/>
    <w:rsid w:val="00C14DD9"/>
    <w:rsid w:val="00C15632"/>
    <w:rsid w:val="00C16708"/>
    <w:rsid w:val="00C16F98"/>
    <w:rsid w:val="00C210BC"/>
    <w:rsid w:val="00C2466B"/>
    <w:rsid w:val="00C279AF"/>
    <w:rsid w:val="00C30F55"/>
    <w:rsid w:val="00C37EBF"/>
    <w:rsid w:val="00C40488"/>
    <w:rsid w:val="00C4362F"/>
    <w:rsid w:val="00C4436A"/>
    <w:rsid w:val="00C4590B"/>
    <w:rsid w:val="00C531A8"/>
    <w:rsid w:val="00C62054"/>
    <w:rsid w:val="00C63D67"/>
    <w:rsid w:val="00C655FB"/>
    <w:rsid w:val="00C661FC"/>
    <w:rsid w:val="00C70C99"/>
    <w:rsid w:val="00C75B92"/>
    <w:rsid w:val="00C8113F"/>
    <w:rsid w:val="00C91EF5"/>
    <w:rsid w:val="00C92F3D"/>
    <w:rsid w:val="00CA1F28"/>
    <w:rsid w:val="00CA4342"/>
    <w:rsid w:val="00CB237B"/>
    <w:rsid w:val="00CC0D35"/>
    <w:rsid w:val="00CC4091"/>
    <w:rsid w:val="00CD5C20"/>
    <w:rsid w:val="00CD6D10"/>
    <w:rsid w:val="00CE02FB"/>
    <w:rsid w:val="00CE4F43"/>
    <w:rsid w:val="00CF1286"/>
    <w:rsid w:val="00CF17D3"/>
    <w:rsid w:val="00CF1E3A"/>
    <w:rsid w:val="00CF4A2D"/>
    <w:rsid w:val="00D03A12"/>
    <w:rsid w:val="00D0439B"/>
    <w:rsid w:val="00D04A85"/>
    <w:rsid w:val="00D04B53"/>
    <w:rsid w:val="00D04C61"/>
    <w:rsid w:val="00D054B2"/>
    <w:rsid w:val="00D06560"/>
    <w:rsid w:val="00D13192"/>
    <w:rsid w:val="00D20914"/>
    <w:rsid w:val="00D2271C"/>
    <w:rsid w:val="00D24F83"/>
    <w:rsid w:val="00D26210"/>
    <w:rsid w:val="00D2706A"/>
    <w:rsid w:val="00D30760"/>
    <w:rsid w:val="00D33A09"/>
    <w:rsid w:val="00D34742"/>
    <w:rsid w:val="00D36F4C"/>
    <w:rsid w:val="00D400BD"/>
    <w:rsid w:val="00D445B7"/>
    <w:rsid w:val="00D61172"/>
    <w:rsid w:val="00D614F8"/>
    <w:rsid w:val="00D61F43"/>
    <w:rsid w:val="00D6234E"/>
    <w:rsid w:val="00D668C0"/>
    <w:rsid w:val="00D66BFD"/>
    <w:rsid w:val="00D671FA"/>
    <w:rsid w:val="00D71D8F"/>
    <w:rsid w:val="00D77B09"/>
    <w:rsid w:val="00D805BB"/>
    <w:rsid w:val="00D83D93"/>
    <w:rsid w:val="00D841AB"/>
    <w:rsid w:val="00D84E4C"/>
    <w:rsid w:val="00D91958"/>
    <w:rsid w:val="00D95EC1"/>
    <w:rsid w:val="00D97A4B"/>
    <w:rsid w:val="00DA0409"/>
    <w:rsid w:val="00DA6E16"/>
    <w:rsid w:val="00DA7EAB"/>
    <w:rsid w:val="00DB1374"/>
    <w:rsid w:val="00DB5494"/>
    <w:rsid w:val="00DB5E69"/>
    <w:rsid w:val="00DC0731"/>
    <w:rsid w:val="00DD1F86"/>
    <w:rsid w:val="00DD2333"/>
    <w:rsid w:val="00DD5BF5"/>
    <w:rsid w:val="00DD6CD1"/>
    <w:rsid w:val="00DE09D5"/>
    <w:rsid w:val="00DE1D88"/>
    <w:rsid w:val="00DE268A"/>
    <w:rsid w:val="00DE32B6"/>
    <w:rsid w:val="00DE38FE"/>
    <w:rsid w:val="00DE6AA7"/>
    <w:rsid w:val="00DE78A8"/>
    <w:rsid w:val="00DF100E"/>
    <w:rsid w:val="00DF2093"/>
    <w:rsid w:val="00DF491B"/>
    <w:rsid w:val="00DF73F8"/>
    <w:rsid w:val="00E00CA2"/>
    <w:rsid w:val="00E0321B"/>
    <w:rsid w:val="00E03723"/>
    <w:rsid w:val="00E12E2C"/>
    <w:rsid w:val="00E14E75"/>
    <w:rsid w:val="00E17523"/>
    <w:rsid w:val="00E2210C"/>
    <w:rsid w:val="00E24F26"/>
    <w:rsid w:val="00E252F2"/>
    <w:rsid w:val="00E2728C"/>
    <w:rsid w:val="00E3698D"/>
    <w:rsid w:val="00E44570"/>
    <w:rsid w:val="00E47AB7"/>
    <w:rsid w:val="00E511D0"/>
    <w:rsid w:val="00E522AF"/>
    <w:rsid w:val="00E53470"/>
    <w:rsid w:val="00E5490E"/>
    <w:rsid w:val="00E57BD0"/>
    <w:rsid w:val="00E61022"/>
    <w:rsid w:val="00E62AAA"/>
    <w:rsid w:val="00E64C06"/>
    <w:rsid w:val="00E70E53"/>
    <w:rsid w:val="00E71F53"/>
    <w:rsid w:val="00E77370"/>
    <w:rsid w:val="00E77C3B"/>
    <w:rsid w:val="00E8026C"/>
    <w:rsid w:val="00E808D0"/>
    <w:rsid w:val="00E81E17"/>
    <w:rsid w:val="00E82EFD"/>
    <w:rsid w:val="00E83E93"/>
    <w:rsid w:val="00E864C0"/>
    <w:rsid w:val="00E878A5"/>
    <w:rsid w:val="00EA4CB3"/>
    <w:rsid w:val="00EA51F6"/>
    <w:rsid w:val="00EB57AF"/>
    <w:rsid w:val="00EC0DD5"/>
    <w:rsid w:val="00EC0EC4"/>
    <w:rsid w:val="00ED1781"/>
    <w:rsid w:val="00ED37F3"/>
    <w:rsid w:val="00ED4C10"/>
    <w:rsid w:val="00ED7B4D"/>
    <w:rsid w:val="00EE156F"/>
    <w:rsid w:val="00EE35FF"/>
    <w:rsid w:val="00EF1D84"/>
    <w:rsid w:val="00EF56DB"/>
    <w:rsid w:val="00F004C9"/>
    <w:rsid w:val="00F032C5"/>
    <w:rsid w:val="00F03E3F"/>
    <w:rsid w:val="00F03FD7"/>
    <w:rsid w:val="00F11FD6"/>
    <w:rsid w:val="00F12503"/>
    <w:rsid w:val="00F13430"/>
    <w:rsid w:val="00F169AA"/>
    <w:rsid w:val="00F3033E"/>
    <w:rsid w:val="00F306FD"/>
    <w:rsid w:val="00F32B9A"/>
    <w:rsid w:val="00F35BE5"/>
    <w:rsid w:val="00F36CD9"/>
    <w:rsid w:val="00F511AB"/>
    <w:rsid w:val="00F56DB8"/>
    <w:rsid w:val="00F64B18"/>
    <w:rsid w:val="00F72DED"/>
    <w:rsid w:val="00F74449"/>
    <w:rsid w:val="00F76191"/>
    <w:rsid w:val="00F83AB4"/>
    <w:rsid w:val="00F9072E"/>
    <w:rsid w:val="00F90870"/>
    <w:rsid w:val="00F91D62"/>
    <w:rsid w:val="00F96901"/>
    <w:rsid w:val="00F97A8B"/>
    <w:rsid w:val="00FA6713"/>
    <w:rsid w:val="00FA6FC5"/>
    <w:rsid w:val="00FB617A"/>
    <w:rsid w:val="00FC072D"/>
    <w:rsid w:val="00FC253F"/>
    <w:rsid w:val="00FC76D4"/>
    <w:rsid w:val="00FD1657"/>
    <w:rsid w:val="00FD188A"/>
    <w:rsid w:val="00FD2960"/>
    <w:rsid w:val="00FD73AD"/>
    <w:rsid w:val="00FE0984"/>
    <w:rsid w:val="00FE286F"/>
    <w:rsid w:val="00FE43D9"/>
    <w:rsid w:val="00FF4C1A"/>
    <w:rsid w:val="00FF5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109D89"/>
  <w15:chartTrackingRefBased/>
  <w15:docId w15:val="{0D290540-F931-46F1-A7B2-E5DA04112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C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2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43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0A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AA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F64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B18"/>
  </w:style>
  <w:style w:type="paragraph" w:styleId="Footer">
    <w:name w:val="footer"/>
    <w:basedOn w:val="Normal"/>
    <w:link w:val="FooterChar"/>
    <w:uiPriority w:val="99"/>
    <w:unhideWhenUsed/>
    <w:rsid w:val="00F64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B18"/>
  </w:style>
  <w:style w:type="character" w:customStyle="1" w:styleId="BodyTextChar">
    <w:name w:val="Body Text Char"/>
    <w:basedOn w:val="DefaultParagraphFont"/>
    <w:rsid w:val="007E73C3"/>
    <w:rPr>
      <w:sz w:val="22"/>
      <w:lang w:val="en-US" w:eastAsia="en-US" w:bidi="ar-SA"/>
    </w:rPr>
  </w:style>
  <w:style w:type="paragraph" w:customStyle="1" w:styleId="desc2">
    <w:name w:val="desc2"/>
    <w:basedOn w:val="Normal"/>
    <w:rsid w:val="00B43E02"/>
    <w:pPr>
      <w:spacing w:after="0" w:line="240" w:lineRule="auto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details1">
    <w:name w:val="details1"/>
    <w:basedOn w:val="Normal"/>
    <w:rsid w:val="00B43E02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jrnl">
    <w:name w:val="jrnl"/>
    <w:basedOn w:val="DefaultParagraphFont"/>
    <w:rsid w:val="00B43E02"/>
  </w:style>
  <w:style w:type="character" w:styleId="Hyperlink">
    <w:name w:val="Hyperlink"/>
    <w:basedOn w:val="DefaultParagraphFont"/>
    <w:uiPriority w:val="99"/>
    <w:semiHidden/>
    <w:unhideWhenUsed/>
    <w:rsid w:val="00B6343F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rsid w:val="00B6343F"/>
    <w:pPr>
      <w:spacing w:after="0" w:line="240" w:lineRule="auto"/>
      <w:ind w:left="2880" w:hanging="720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6343F"/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Default">
    <w:name w:val="Default"/>
    <w:rsid w:val="00B6343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809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C7A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A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A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5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5D8"/>
    <w:rPr>
      <w:b/>
      <w:bCs/>
      <w:sz w:val="20"/>
      <w:szCs w:val="20"/>
    </w:rPr>
  </w:style>
  <w:style w:type="table" w:styleId="ListTable2-Accent6">
    <w:name w:val="List Table 2 Accent 6"/>
    <w:basedOn w:val="TableNormal"/>
    <w:uiPriority w:val="47"/>
    <w:rsid w:val="001C76E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7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567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536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6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14560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099821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340162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572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561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315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4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094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0825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81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299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35678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422431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2067622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7858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6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97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745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25463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58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26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43298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774005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698332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0932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8936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097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09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1870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96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857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8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983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8490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75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0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85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97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230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973281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852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62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496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1926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7309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4856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2437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2953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5122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2966018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5184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51533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3001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09067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4982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398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769397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64422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6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54236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874311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360872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5834983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7344183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014457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318274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5364825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809721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87970560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2480138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5614653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546524773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317465530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376077659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535041645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26041047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37462366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361861212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4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609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2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76228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84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53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498182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665899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560368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4642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3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7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446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2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01277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19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06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79687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2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929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3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E3E4CC-DB40-476A-90BE-616554E269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1B266E-8D9B-4F85-879B-4535A32D67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0AD8ED-BEC5-4217-94A2-B281E35DF7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674377-2BCD-46BF-8C49-990705A487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berg,Georgia</dc:creator>
  <cp:keywords/>
  <dc:description/>
  <cp:lastModifiedBy>Heather Harvey</cp:lastModifiedBy>
  <cp:revision>2</cp:revision>
  <cp:lastPrinted>2019-07-31T18:19:00Z</cp:lastPrinted>
  <dcterms:created xsi:type="dcterms:W3CDTF">2020-07-26T19:47:00Z</dcterms:created>
  <dcterms:modified xsi:type="dcterms:W3CDTF">2020-07-2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